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16CA1" w14:textId="4915BB39" w:rsidR="00294396" w:rsidRPr="00B918AA" w:rsidRDefault="00294396" w:rsidP="00294396">
      <w:pPr>
        <w:pStyle w:val="Heading1"/>
        <w:rPr>
          <w:sz w:val="44"/>
          <w:szCs w:val="44"/>
        </w:rPr>
      </w:pPr>
      <w:bookmarkStart w:id="0" w:name="_GoBack"/>
      <w:bookmarkEnd w:id="0"/>
      <w:r w:rsidRPr="00B918AA">
        <w:rPr>
          <w:sz w:val="44"/>
          <w:szCs w:val="44"/>
          <w:lang w:val="en-AU"/>
        </w:rPr>
        <w:t>Positive Start in 2022</w:t>
      </w:r>
      <w:r w:rsidR="008F440D">
        <w:rPr>
          <w:sz w:val="44"/>
          <w:szCs w:val="44"/>
          <w:lang w:val="en-AU"/>
        </w:rPr>
        <w:t>:</w:t>
      </w:r>
      <w:r w:rsidRPr="00B918AA">
        <w:rPr>
          <w:sz w:val="44"/>
          <w:szCs w:val="44"/>
          <w:lang w:val="en-AU"/>
        </w:rPr>
        <w:t xml:space="preserve"> FREE holiday camps</w:t>
      </w:r>
    </w:p>
    <w:p w14:paraId="7EA12577" w14:textId="77777777" w:rsidR="00294396" w:rsidRDefault="00294396" w:rsidP="00294396">
      <w:pPr>
        <w:pStyle w:val="Intro"/>
      </w:pPr>
    </w:p>
    <w:p w14:paraId="0727434A" w14:textId="7643D7CD" w:rsidR="00294396" w:rsidRPr="00EA240E" w:rsidRDefault="00294396" w:rsidP="00294396">
      <w:pPr>
        <w:pStyle w:val="Intro"/>
        <w:spacing w:after="0"/>
        <w:rPr>
          <w:b w:val="0"/>
          <w:bCs/>
          <w:color w:val="auto"/>
          <w:sz w:val="22"/>
          <w:szCs w:val="22"/>
        </w:rPr>
      </w:pPr>
      <w:r w:rsidRPr="00EA240E">
        <w:rPr>
          <w:b w:val="0"/>
          <w:bCs/>
          <w:color w:val="auto"/>
          <w:sz w:val="22"/>
          <w:szCs w:val="22"/>
        </w:rPr>
        <w:t>Dear parents</w:t>
      </w:r>
      <w:r>
        <w:rPr>
          <w:b w:val="0"/>
          <w:bCs/>
          <w:color w:val="auto"/>
          <w:sz w:val="22"/>
          <w:szCs w:val="22"/>
        </w:rPr>
        <w:t xml:space="preserve"> and </w:t>
      </w:r>
      <w:r w:rsidRPr="00EA240E">
        <w:rPr>
          <w:b w:val="0"/>
          <w:bCs/>
          <w:color w:val="auto"/>
          <w:sz w:val="22"/>
          <w:szCs w:val="22"/>
        </w:rPr>
        <w:t>carers</w:t>
      </w:r>
    </w:p>
    <w:p w14:paraId="084D2782" w14:textId="77777777" w:rsidR="00294396" w:rsidRDefault="00294396" w:rsidP="00294396">
      <w:pPr>
        <w:spacing w:after="0"/>
      </w:pPr>
    </w:p>
    <w:p w14:paraId="12F14D7E" w14:textId="488AA1FA" w:rsidR="00294396" w:rsidRDefault="008F440D" w:rsidP="00294396">
      <w:pPr>
        <w:spacing w:after="0"/>
      </w:pPr>
      <w:r>
        <w:t>During</w:t>
      </w:r>
      <w:r w:rsidR="00294396">
        <w:t xml:space="preserve"> the past 2 years, </w:t>
      </w:r>
      <w:r w:rsidR="00CE1BEC">
        <w:t>the COVID-19 pandemic</w:t>
      </w:r>
      <w:r w:rsidR="00294396">
        <w:t xml:space="preserve"> </w:t>
      </w:r>
      <w:r w:rsidR="006310A3">
        <w:t xml:space="preserve">has meant that many students have missed out on the </w:t>
      </w:r>
      <w:r w:rsidR="00294396">
        <w:t>opportunity to experience outdoor activities in an organised, social and supportive environment.</w:t>
      </w:r>
    </w:p>
    <w:p w14:paraId="4E369524" w14:textId="77777777" w:rsidR="00294396" w:rsidRDefault="00294396" w:rsidP="00294396">
      <w:pPr>
        <w:spacing w:after="0"/>
      </w:pPr>
    </w:p>
    <w:p w14:paraId="1F047307" w14:textId="624345CC" w:rsidR="00294396" w:rsidRDefault="00294396" w:rsidP="00294396">
      <w:pPr>
        <w:spacing w:after="0"/>
      </w:pPr>
      <w:r>
        <w:t xml:space="preserve">The Victorian Government is committed to supporting the health and wellbeing of </w:t>
      </w:r>
      <w:r w:rsidR="006310A3">
        <w:t xml:space="preserve">all children and young people, and is offering the chance </w:t>
      </w:r>
      <w:r w:rsidR="00921739">
        <w:t xml:space="preserve">for eligible students </w:t>
      </w:r>
      <w:r w:rsidR="006310A3">
        <w:t xml:space="preserve">to attend </w:t>
      </w:r>
      <w:r>
        <w:t xml:space="preserve">a free camp program as part of </w:t>
      </w:r>
      <w:r w:rsidR="000E54C5">
        <w:t>the</w:t>
      </w:r>
      <w:r>
        <w:t xml:space="preserve"> </w:t>
      </w:r>
      <w:r w:rsidR="000D6DFF">
        <w:t>Positive Start in 2022</w:t>
      </w:r>
      <w:r w:rsidRPr="1882C7E9">
        <w:rPr>
          <w:b/>
          <w:bCs/>
          <w:color w:val="0070C0"/>
        </w:rPr>
        <w:t xml:space="preserve"> </w:t>
      </w:r>
      <w:r>
        <w:t>initiative, during the 2022 school holiday periods.</w:t>
      </w:r>
    </w:p>
    <w:p w14:paraId="08BD8B12" w14:textId="77777777" w:rsidR="00294396" w:rsidRDefault="00294396" w:rsidP="00294396">
      <w:pPr>
        <w:spacing w:after="0"/>
        <w:rPr>
          <w:color w:val="0070C0"/>
          <w:szCs w:val="22"/>
          <w:lang w:val="en-AU"/>
        </w:rPr>
      </w:pPr>
    </w:p>
    <w:p w14:paraId="276EC5AF" w14:textId="4C564259" w:rsidR="00294396" w:rsidRPr="00716A2F" w:rsidRDefault="00294396" w:rsidP="00716A2F">
      <w:pPr>
        <w:pStyle w:val="Heading2"/>
        <w:rPr>
          <w:rFonts w:ascii="Arial" w:eastAsia="MS PGothic" w:hAnsi="Arial"/>
          <w:bCs/>
          <w:szCs w:val="32"/>
          <w:lang w:val="en-AU"/>
        </w:rPr>
      </w:pPr>
      <w:r w:rsidRPr="3D91F369">
        <w:rPr>
          <w:lang w:val="en-AU"/>
        </w:rPr>
        <w:t xml:space="preserve">Free camps for eligible </w:t>
      </w:r>
      <w:r w:rsidR="00424AC6">
        <w:rPr>
          <w:lang w:val="en-AU"/>
        </w:rPr>
        <w:t xml:space="preserve">students </w:t>
      </w:r>
    </w:p>
    <w:p w14:paraId="5FA2816C" w14:textId="77777777" w:rsidR="00294396" w:rsidRDefault="00294396" w:rsidP="00294396">
      <w:pPr>
        <w:spacing w:after="0"/>
      </w:pPr>
      <w:r>
        <w:t xml:space="preserve">Camps are a great way for young people to build confidence, experience new activities, learn leadership skills, connect socially and make new friends. </w:t>
      </w:r>
    </w:p>
    <w:p w14:paraId="784BE492" w14:textId="77777777" w:rsidR="00294396" w:rsidRDefault="00294396" w:rsidP="00294396">
      <w:pPr>
        <w:spacing w:after="0"/>
      </w:pPr>
    </w:p>
    <w:p w14:paraId="128CBB2A" w14:textId="400512A3" w:rsidR="00294396" w:rsidRDefault="00294396" w:rsidP="00294396">
      <w:pPr>
        <w:spacing w:after="0"/>
      </w:pPr>
      <w:bookmarkStart w:id="1" w:name="_Hlk96098576"/>
      <w:r>
        <w:t xml:space="preserve">Holiday camp programs can range from single overnight experiences to spending several nights </w:t>
      </w:r>
      <w:r w:rsidR="006310A3">
        <w:t>away</w:t>
      </w:r>
      <w:r>
        <w:t xml:space="preserve">. </w:t>
      </w:r>
    </w:p>
    <w:bookmarkEnd w:id="1"/>
    <w:p w14:paraId="3BF4F321" w14:textId="77777777" w:rsidR="00294396" w:rsidRDefault="00294396" w:rsidP="00294396">
      <w:pPr>
        <w:spacing w:after="0"/>
      </w:pPr>
    </w:p>
    <w:p w14:paraId="4BB8C99C" w14:textId="55B6F109" w:rsidR="00294396" w:rsidRDefault="00294396" w:rsidP="00294396">
      <w:pPr>
        <w:spacing w:after="0"/>
      </w:pPr>
      <w:r>
        <w:t>While on camp, your child may enjoy a range of social and adventure activities which could include team challenges, bush walks, orienteering, hut building, cooking, bush walks,</w:t>
      </w:r>
      <w:r w:rsidR="000D52B8">
        <w:t xml:space="preserve"> painting with nature,</w:t>
      </w:r>
      <w:r>
        <w:t xml:space="preserve"> rope courses, abseiling and canoeing.</w:t>
      </w:r>
      <w:r w:rsidR="0072208F">
        <w:t xml:space="preserve"> </w:t>
      </w:r>
      <w:r w:rsidR="002203D8">
        <w:t>Camp providers will make every effort to ensure they are accessible to all students and will list their facilities and supports available on the Positive Start website</w:t>
      </w:r>
      <w:r w:rsidR="00FF7A8E">
        <w:t>.</w:t>
      </w:r>
    </w:p>
    <w:p w14:paraId="31AD9BC0" w14:textId="77777777" w:rsidR="00294396" w:rsidRPr="007178B4" w:rsidRDefault="00294396" w:rsidP="00294396">
      <w:pPr>
        <w:spacing w:after="0"/>
        <w:rPr>
          <w:lang w:val="en-AU"/>
        </w:rPr>
      </w:pPr>
    </w:p>
    <w:p w14:paraId="6C3CED50" w14:textId="5E128A1E" w:rsidR="00294396" w:rsidRDefault="00294396" w:rsidP="00294396">
      <w:pPr>
        <w:pStyle w:val="Heading2"/>
        <w:rPr>
          <w:rFonts w:ascii="Arial" w:eastAsia="MS PGothic" w:hAnsi="Arial"/>
          <w:bCs/>
          <w:szCs w:val="32"/>
          <w:lang w:val="en-AU"/>
        </w:rPr>
      </w:pPr>
      <w:r w:rsidRPr="3D91F369">
        <w:rPr>
          <w:lang w:val="en-AU"/>
        </w:rPr>
        <w:t>Express your interest today</w:t>
      </w:r>
    </w:p>
    <w:p w14:paraId="727B67E9" w14:textId="69985A63" w:rsidR="00424AC6" w:rsidRDefault="009E381C" w:rsidP="00294396">
      <w:pPr>
        <w:spacing w:after="0"/>
        <w:rPr>
          <w:lang w:val="en-AU"/>
        </w:rPr>
      </w:pPr>
      <w:r>
        <w:rPr>
          <w:noProof/>
        </w:rPr>
        <w:drawing>
          <wp:anchor distT="0" distB="0" distL="114300" distR="114300" simplePos="0" relativeHeight="251662336" behindDoc="1" locked="0" layoutInCell="1" allowOverlap="1" wp14:anchorId="4EF1282F" wp14:editId="646AAE5F">
            <wp:simplePos x="0" y="0"/>
            <wp:positionH relativeFrom="margin">
              <wp:posOffset>4699635</wp:posOffset>
            </wp:positionH>
            <wp:positionV relativeFrom="paragraph">
              <wp:posOffset>172085</wp:posOffset>
            </wp:positionV>
            <wp:extent cx="1295400" cy="1295400"/>
            <wp:effectExtent l="0" t="0" r="0" b="0"/>
            <wp:wrapTight wrapText="bothSides">
              <wp:wrapPolygon edited="0">
                <wp:start x="0" y="0"/>
                <wp:lineTo x="0" y="21282"/>
                <wp:lineTo x="21282" y="21282"/>
                <wp:lineTo x="21282" y="0"/>
                <wp:lineTo x="0" y="0"/>
              </wp:wrapPolygon>
            </wp:wrapTight>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94396" w:rsidRPr="00B918AA">
        <w:rPr>
          <w:lang w:val="en-AU"/>
        </w:rPr>
        <w:t>Places are limited</w:t>
      </w:r>
      <w:r w:rsidR="00294396" w:rsidRPr="0001539B">
        <w:rPr>
          <w:lang w:val="en-AU"/>
        </w:rPr>
        <w:t xml:space="preserve">, so if you are interested in this opportunity for your child or children, </w:t>
      </w:r>
      <w:r w:rsidR="00294396" w:rsidRPr="0001539B">
        <w:rPr>
          <w:szCs w:val="22"/>
          <w:lang w:val="en-AU"/>
        </w:rPr>
        <w:t xml:space="preserve">register your interest </w:t>
      </w:r>
      <w:r w:rsidR="00424AC6">
        <w:rPr>
          <w:szCs w:val="22"/>
          <w:lang w:val="en-AU"/>
        </w:rPr>
        <w:t xml:space="preserve">as soon as possible. </w:t>
      </w:r>
    </w:p>
    <w:p w14:paraId="2E5A10DC" w14:textId="682A9266" w:rsidR="00424AC6" w:rsidRDefault="00424AC6" w:rsidP="00294396">
      <w:pPr>
        <w:spacing w:after="0"/>
        <w:rPr>
          <w:lang w:val="en-AU"/>
        </w:rPr>
      </w:pPr>
    </w:p>
    <w:p w14:paraId="07B6F318" w14:textId="3AAD6622" w:rsidR="002701F3" w:rsidRDefault="00294396" w:rsidP="00294396">
      <w:pPr>
        <w:spacing w:after="0"/>
        <w:rPr>
          <w:lang w:val="en-AU"/>
        </w:rPr>
      </w:pPr>
      <w:r w:rsidRPr="1882C7E9">
        <w:rPr>
          <w:lang w:val="en-AU"/>
        </w:rPr>
        <w:t>For further information</w:t>
      </w:r>
      <w:r>
        <w:rPr>
          <w:lang w:val="en-AU"/>
        </w:rPr>
        <w:t>, including how to register</w:t>
      </w:r>
      <w:r w:rsidR="00E85B27">
        <w:rPr>
          <w:lang w:val="en-AU"/>
        </w:rPr>
        <w:t>, visit</w:t>
      </w:r>
      <w:r w:rsidR="00C53C2C">
        <w:rPr>
          <w:lang w:val="en-AU"/>
        </w:rPr>
        <w:t xml:space="preserve">: </w:t>
      </w:r>
      <w:hyperlink r:id="rId12" w:history="1">
        <w:r w:rsidR="0016485D">
          <w:rPr>
            <w:rStyle w:val="Hyperlink"/>
          </w:rPr>
          <w:t>https://vacsdata.educationapps.vic.gov.au/PositiveStartHolidayCamps/</w:t>
        </w:r>
      </w:hyperlink>
      <w:r w:rsidR="001E7897">
        <w:rPr>
          <w:rStyle w:val="Emphasis"/>
          <w:rFonts w:cstheme="minorHAnsi"/>
          <w:i w:val="0"/>
          <w:iCs w:val="0"/>
          <w:color w:val="172B4D"/>
          <w:spacing w:val="-1"/>
          <w:szCs w:val="22"/>
          <w:lang w:eastAsia="en-AU"/>
        </w:rPr>
        <w:t xml:space="preserve"> </w:t>
      </w:r>
    </w:p>
    <w:p w14:paraId="7527D2BD" w14:textId="10989DD6" w:rsidR="00C53C2C" w:rsidRDefault="002701F3" w:rsidP="00294396">
      <w:pPr>
        <w:spacing w:after="0"/>
        <w:rPr>
          <w:lang w:val="en-AU"/>
        </w:rPr>
      </w:pPr>
      <w:r>
        <w:rPr>
          <w:lang w:val="en-AU"/>
        </w:rPr>
        <w:t>or scan the QR code.</w:t>
      </w:r>
    </w:p>
    <w:p w14:paraId="10BC2AD5" w14:textId="687845A1" w:rsidR="00C53C2C" w:rsidRDefault="00C53C2C" w:rsidP="00294396">
      <w:pPr>
        <w:spacing w:after="0"/>
        <w:rPr>
          <w:lang w:val="en-AU"/>
        </w:rPr>
      </w:pPr>
    </w:p>
    <w:p w14:paraId="102A690D" w14:textId="16D9B9CA" w:rsidR="00294396" w:rsidRDefault="00E85B27" w:rsidP="00294396">
      <w:pPr>
        <w:spacing w:after="0"/>
        <w:rPr>
          <w:lang w:val="en-AU"/>
        </w:rPr>
      </w:pPr>
      <w:r>
        <w:rPr>
          <w:lang w:val="en-AU"/>
        </w:rPr>
        <w:t xml:space="preserve">Please also </w:t>
      </w:r>
      <w:r w:rsidR="00294396">
        <w:rPr>
          <w:lang w:val="en-AU"/>
        </w:rPr>
        <w:t>refer to the Holiday Camp Information</w:t>
      </w:r>
      <w:r w:rsidR="008F440D">
        <w:rPr>
          <w:lang w:val="en-AU"/>
        </w:rPr>
        <w:t xml:space="preserve"> below</w:t>
      </w:r>
      <w:r w:rsidR="00294396" w:rsidRPr="1882C7E9">
        <w:rPr>
          <w:lang w:val="en-AU"/>
        </w:rPr>
        <w:t xml:space="preserve">. </w:t>
      </w:r>
    </w:p>
    <w:p w14:paraId="460CD58A" w14:textId="29769787" w:rsidR="00294396" w:rsidRDefault="00294396" w:rsidP="00294396">
      <w:pPr>
        <w:spacing w:after="0"/>
        <w:rPr>
          <w:lang w:val="en-AU"/>
        </w:rPr>
      </w:pPr>
    </w:p>
    <w:p w14:paraId="7568E359" w14:textId="69247C02" w:rsidR="00294396" w:rsidRDefault="00294396" w:rsidP="00294396">
      <w:pPr>
        <w:spacing w:after="0"/>
        <w:rPr>
          <w:lang w:val="en-AU"/>
        </w:rPr>
      </w:pPr>
      <w:r>
        <w:rPr>
          <w:lang w:val="en-AU"/>
        </w:rPr>
        <w:t xml:space="preserve">Once you register </w:t>
      </w:r>
      <w:r w:rsidRPr="1882C7E9">
        <w:rPr>
          <w:lang w:val="en-AU"/>
        </w:rPr>
        <w:t xml:space="preserve">your interest, the </w:t>
      </w:r>
      <w:r w:rsidR="008F440D">
        <w:rPr>
          <w:lang w:val="en-AU"/>
        </w:rPr>
        <w:t>D</w:t>
      </w:r>
      <w:r w:rsidRPr="1882C7E9">
        <w:rPr>
          <w:lang w:val="en-AU"/>
        </w:rPr>
        <w:t xml:space="preserve">epartment </w:t>
      </w:r>
      <w:r w:rsidR="008F440D">
        <w:rPr>
          <w:lang w:val="en-AU"/>
        </w:rPr>
        <w:t xml:space="preserve">of Education and Training </w:t>
      </w:r>
      <w:r w:rsidRPr="1882C7E9">
        <w:rPr>
          <w:lang w:val="en-AU"/>
        </w:rPr>
        <w:t xml:space="preserve">will send </w:t>
      </w:r>
      <w:r>
        <w:rPr>
          <w:lang w:val="en-AU"/>
        </w:rPr>
        <w:t xml:space="preserve">you </w:t>
      </w:r>
      <w:r w:rsidR="008F440D">
        <w:rPr>
          <w:lang w:val="en-AU"/>
        </w:rPr>
        <w:t xml:space="preserve">more </w:t>
      </w:r>
      <w:r w:rsidRPr="1882C7E9">
        <w:rPr>
          <w:lang w:val="en-AU"/>
        </w:rPr>
        <w:t>information about available programs and how you can secure a booking.</w:t>
      </w:r>
    </w:p>
    <w:p w14:paraId="71BAD28E" w14:textId="2F70FA77" w:rsidR="00424AC6" w:rsidRDefault="00424AC6" w:rsidP="00294396">
      <w:pPr>
        <w:spacing w:after="0"/>
        <w:rPr>
          <w:lang w:val="en-AU"/>
        </w:rPr>
      </w:pPr>
    </w:p>
    <w:p w14:paraId="69372014" w14:textId="489EE765" w:rsidR="00424AC6" w:rsidRDefault="00424AC6" w:rsidP="00424AC6">
      <w:pPr>
        <w:pStyle w:val="Heading2"/>
        <w:rPr>
          <w:lang w:val="en-AU"/>
        </w:rPr>
      </w:pPr>
      <w:r>
        <w:rPr>
          <w:lang w:val="en-AU"/>
        </w:rPr>
        <w:t>Find out more</w:t>
      </w:r>
    </w:p>
    <w:p w14:paraId="00201D1F" w14:textId="268D6293" w:rsidR="00424AC6" w:rsidRPr="00424AC6" w:rsidRDefault="00424AC6" w:rsidP="00455629">
      <w:pPr>
        <w:rPr>
          <w:lang w:val="en-AU"/>
        </w:rPr>
      </w:pPr>
      <w:r>
        <w:rPr>
          <w:lang w:val="en-AU"/>
        </w:rPr>
        <w:t xml:space="preserve">For further enquiries about the Positive Start holiday camps or </w:t>
      </w:r>
      <w:r w:rsidR="008F440D">
        <w:rPr>
          <w:lang w:val="en-AU"/>
        </w:rPr>
        <w:t xml:space="preserve">to </w:t>
      </w:r>
      <w:r>
        <w:rPr>
          <w:lang w:val="en-AU"/>
        </w:rPr>
        <w:t xml:space="preserve">register your interest, contact </w:t>
      </w:r>
      <w:hyperlink r:id="rId13" w:history="1">
        <w:r w:rsidR="000D6DFF" w:rsidRPr="002C4939">
          <w:rPr>
            <w:rStyle w:val="Hyperlink"/>
            <w:lang w:val="en-AU"/>
          </w:rPr>
          <w:t>positivestart@education.vic.gov.au</w:t>
        </w:r>
      </w:hyperlink>
      <w:r w:rsidR="00956A37">
        <w:rPr>
          <w:lang w:val="en-AU"/>
        </w:rPr>
        <w:t xml:space="preserve"> </w:t>
      </w:r>
      <w:r>
        <w:rPr>
          <w:lang w:val="en-AU"/>
        </w:rPr>
        <w:t xml:space="preserve"> </w:t>
      </w:r>
    </w:p>
    <w:p w14:paraId="53E6D3D4" w14:textId="2972D71A" w:rsidR="00294396" w:rsidRDefault="00294396" w:rsidP="00294396">
      <w:pPr>
        <w:spacing w:after="0"/>
        <w:rPr>
          <w:b/>
          <w:bCs/>
        </w:rPr>
      </w:pPr>
    </w:p>
    <w:p w14:paraId="595947A7" w14:textId="782772E7" w:rsidR="00294396" w:rsidRDefault="00294396" w:rsidP="00294396">
      <w:r>
        <w:t>Kind regards</w:t>
      </w:r>
    </w:p>
    <w:p w14:paraId="511EB120" w14:textId="77777777" w:rsidR="00294396" w:rsidRDefault="00294396" w:rsidP="00294396">
      <w:pPr>
        <w:spacing w:after="0"/>
        <w:rPr>
          <w:rFonts w:ascii="Arial" w:eastAsia="Arial" w:hAnsi="Arial" w:cs="Arial"/>
          <w:color w:val="000000" w:themeColor="text2"/>
          <w:szCs w:val="22"/>
        </w:rPr>
      </w:pPr>
      <w:r w:rsidRPr="3D91F369">
        <w:rPr>
          <w:rStyle w:val="normaltextrun"/>
          <w:rFonts w:ascii="Arial" w:eastAsia="Arial" w:hAnsi="Arial" w:cs="Arial"/>
          <w:color w:val="000000" w:themeColor="text2"/>
          <w:szCs w:val="22"/>
        </w:rPr>
        <w:t>Stephen Fraser</w:t>
      </w:r>
      <w:r>
        <w:br/>
      </w:r>
      <w:r w:rsidRPr="3D91F369">
        <w:rPr>
          <w:rStyle w:val="normaltextrun"/>
          <w:rFonts w:ascii="Arial" w:eastAsia="Arial" w:hAnsi="Arial" w:cs="Arial"/>
          <w:color w:val="000000" w:themeColor="text2"/>
          <w:szCs w:val="22"/>
        </w:rPr>
        <w:t>Deputy Secretary</w:t>
      </w:r>
      <w:r>
        <w:br/>
      </w:r>
      <w:r w:rsidRPr="3D91F369">
        <w:rPr>
          <w:rStyle w:val="normaltextrun"/>
          <w:rFonts w:ascii="Arial" w:eastAsia="Arial" w:hAnsi="Arial" w:cs="Arial"/>
          <w:color w:val="000000" w:themeColor="text2"/>
          <w:szCs w:val="22"/>
        </w:rPr>
        <w:t>School Education Programs and Support</w:t>
      </w:r>
    </w:p>
    <w:p w14:paraId="217E0233" w14:textId="77777777" w:rsidR="00294396" w:rsidRDefault="00294396" w:rsidP="00294396">
      <w:pPr>
        <w:spacing w:after="0"/>
        <w:rPr>
          <w:rFonts w:asciiTheme="majorHAnsi" w:eastAsiaTheme="majorEastAsia" w:hAnsiTheme="majorHAnsi" w:cs="Times New Roman (Headings CS)"/>
          <w:b/>
          <w:color w:val="E57100" w:themeColor="accent1"/>
          <w:sz w:val="32"/>
          <w:szCs w:val="26"/>
          <w:lang w:val="en-AU"/>
        </w:rPr>
      </w:pPr>
      <w:r>
        <w:t xml:space="preserve">Department of Education and Training </w:t>
      </w:r>
    </w:p>
    <w:p w14:paraId="7A2735BE" w14:textId="77777777" w:rsidR="00294396" w:rsidRDefault="00294396" w:rsidP="00294396">
      <w:pPr>
        <w:pStyle w:val="Heading2"/>
        <w:spacing w:before="0" w:after="0"/>
        <w:rPr>
          <w:color w:val="E57100" w:themeColor="accent1"/>
          <w:lang w:val="en-AU"/>
        </w:rPr>
      </w:pPr>
    </w:p>
    <w:p w14:paraId="341940EC" w14:textId="5428887E" w:rsidR="00716A2F" w:rsidRDefault="00716A2F">
      <w:pPr>
        <w:spacing w:after="0"/>
        <w:rPr>
          <w:rFonts w:asciiTheme="majorHAnsi" w:eastAsiaTheme="majorEastAsia" w:hAnsiTheme="majorHAnsi" w:cs="Times New Roman (Headings CS)"/>
          <w:b/>
          <w:color w:val="E57100" w:themeColor="accent1"/>
          <w:sz w:val="32"/>
          <w:szCs w:val="26"/>
          <w:lang w:val="en-AU"/>
        </w:rPr>
      </w:pPr>
    </w:p>
    <w:p w14:paraId="4D45A459" w14:textId="243C3064" w:rsidR="00294396" w:rsidRPr="006A62AA" w:rsidRDefault="00294396" w:rsidP="00294396">
      <w:pPr>
        <w:pStyle w:val="Heading2"/>
        <w:spacing w:before="0" w:after="0"/>
        <w:rPr>
          <w:color w:val="E57100" w:themeColor="accent1"/>
          <w:lang w:val="en-AU"/>
        </w:rPr>
      </w:pPr>
      <w:r>
        <w:rPr>
          <w:color w:val="E57100" w:themeColor="accent1"/>
          <w:lang w:val="en-AU"/>
        </w:rPr>
        <w:t xml:space="preserve">HOLIDAY CAMP </w:t>
      </w:r>
      <w:r w:rsidRPr="006A62AA">
        <w:rPr>
          <w:color w:val="E57100" w:themeColor="accent1"/>
          <w:lang w:val="en-AU"/>
        </w:rPr>
        <w:t>INFORMATION</w:t>
      </w:r>
    </w:p>
    <w:p w14:paraId="7F13ABB2" w14:textId="6663A238" w:rsidR="00921739" w:rsidRDefault="00921739" w:rsidP="00294396">
      <w:pPr>
        <w:pStyle w:val="Heading2"/>
        <w:spacing w:before="0" w:after="0"/>
        <w:rPr>
          <w:color w:val="0070C0"/>
          <w:sz w:val="24"/>
          <w:szCs w:val="22"/>
          <w:lang w:val="en-AU"/>
        </w:rPr>
      </w:pPr>
    </w:p>
    <w:p w14:paraId="0027CECB" w14:textId="549E72A9" w:rsidR="00921739" w:rsidRPr="00EA240E" w:rsidRDefault="00351F67" w:rsidP="00921739">
      <w:pPr>
        <w:pStyle w:val="Heading2"/>
        <w:spacing w:before="0" w:after="0"/>
        <w:rPr>
          <w:color w:val="0070C0"/>
          <w:sz w:val="24"/>
          <w:szCs w:val="22"/>
          <w:lang w:val="en-AU"/>
        </w:rPr>
      </w:pPr>
      <w:r>
        <w:rPr>
          <w:color w:val="0070C0"/>
          <w:sz w:val="24"/>
          <w:szCs w:val="22"/>
          <w:lang w:val="en-AU"/>
        </w:rPr>
        <w:t xml:space="preserve">Which </w:t>
      </w:r>
      <w:r w:rsidR="00921739">
        <w:rPr>
          <w:color w:val="0070C0"/>
          <w:sz w:val="24"/>
          <w:szCs w:val="22"/>
          <w:lang w:val="en-AU"/>
        </w:rPr>
        <w:t>students are eligible for free holiday camps?</w:t>
      </w:r>
    </w:p>
    <w:p w14:paraId="768845AB" w14:textId="77777777" w:rsidR="00921739" w:rsidRDefault="00921739" w:rsidP="00921739">
      <w:pPr>
        <w:spacing w:after="0"/>
        <w:rPr>
          <w:lang w:val="en-AU"/>
        </w:rPr>
      </w:pPr>
    </w:p>
    <w:p w14:paraId="0332DEB5" w14:textId="3E69A914" w:rsidR="00921739" w:rsidRDefault="00921739" w:rsidP="00921739">
      <w:pPr>
        <w:spacing w:after="0"/>
        <w:rPr>
          <w:lang w:val="en-AU"/>
        </w:rPr>
      </w:pPr>
      <w:r>
        <w:rPr>
          <w:lang w:val="en-AU"/>
        </w:rPr>
        <w:t xml:space="preserve">Students </w:t>
      </w:r>
      <w:r w:rsidRPr="3D91F369">
        <w:rPr>
          <w:lang w:val="en-AU"/>
        </w:rPr>
        <w:t>who</w:t>
      </w:r>
      <w:r>
        <w:rPr>
          <w:lang w:val="en-AU"/>
        </w:rPr>
        <w:t xml:space="preserve"> meet one or more of the following criteria are eligible to attend a free holiday camp:</w:t>
      </w:r>
      <w:r>
        <w:rPr>
          <w:lang w:val="en-AU"/>
        </w:rPr>
        <w:br/>
      </w:r>
    </w:p>
    <w:p w14:paraId="51967ABA" w14:textId="69A73864" w:rsidR="00921739" w:rsidRDefault="00921739" w:rsidP="00921739">
      <w:pPr>
        <w:pStyle w:val="ListParagraph"/>
        <w:numPr>
          <w:ilvl w:val="0"/>
          <w:numId w:val="18"/>
        </w:numPr>
        <w:spacing w:after="160" w:line="240" w:lineRule="atLeast"/>
        <w:rPr>
          <w:rStyle w:val="normaltextrun"/>
          <w:rFonts w:eastAsiaTheme="minorEastAsia"/>
        </w:rPr>
      </w:pPr>
      <w:r>
        <w:rPr>
          <w:rStyle w:val="normaltextrun"/>
          <w:rFonts w:ascii="Arial" w:eastAsiaTheme="majorEastAsia" w:hAnsi="Arial" w:cs="Arial"/>
        </w:rPr>
        <w:t xml:space="preserve">attend a school that experienced closures of 5 days or more due to </w:t>
      </w:r>
      <w:r w:rsidR="00FD46DA">
        <w:rPr>
          <w:rStyle w:val="normaltextrun"/>
          <w:rFonts w:ascii="Arial" w:eastAsiaTheme="majorEastAsia" w:hAnsi="Arial" w:cs="Arial"/>
        </w:rPr>
        <w:t xml:space="preserve">a positive </w:t>
      </w:r>
      <w:r>
        <w:rPr>
          <w:rStyle w:val="normaltextrun"/>
          <w:rFonts w:ascii="Arial" w:eastAsiaTheme="majorEastAsia" w:hAnsi="Arial" w:cs="Arial"/>
        </w:rPr>
        <w:t xml:space="preserve">COVID-19 </w:t>
      </w:r>
      <w:r w:rsidR="00FD46DA">
        <w:rPr>
          <w:rStyle w:val="normaltextrun"/>
          <w:rFonts w:ascii="Arial" w:eastAsiaTheme="majorEastAsia" w:hAnsi="Arial" w:cs="Arial"/>
        </w:rPr>
        <w:t xml:space="preserve">case or close contact </w:t>
      </w:r>
      <w:r>
        <w:rPr>
          <w:rStyle w:val="normaltextrun"/>
          <w:rFonts w:ascii="Arial" w:eastAsiaTheme="majorEastAsia" w:hAnsi="Arial" w:cs="Arial"/>
        </w:rPr>
        <w:t>in 2021</w:t>
      </w:r>
    </w:p>
    <w:p w14:paraId="14EF1B86" w14:textId="77777777" w:rsidR="00921739" w:rsidRDefault="00921739" w:rsidP="00921739">
      <w:pPr>
        <w:pStyle w:val="ListParagraph"/>
        <w:numPr>
          <w:ilvl w:val="0"/>
          <w:numId w:val="18"/>
        </w:numPr>
        <w:spacing w:after="0"/>
        <w:rPr>
          <w:lang w:val="en-AU"/>
        </w:rPr>
      </w:pPr>
      <w:r w:rsidRPr="00792E05">
        <w:rPr>
          <w:lang w:val="en-AU"/>
        </w:rPr>
        <w:t xml:space="preserve">have an approved </w:t>
      </w:r>
      <w:hyperlink r:id="rId14" w:history="1">
        <w:r w:rsidRPr="00424AC6">
          <w:rPr>
            <w:rStyle w:val="Hyperlink"/>
            <w:lang w:val="en-AU"/>
          </w:rPr>
          <w:t>Camps, Sports and Excursions Fund (CSEF)</w:t>
        </w:r>
      </w:hyperlink>
      <w:r w:rsidRPr="00792E05">
        <w:rPr>
          <w:lang w:val="en-AU"/>
        </w:rPr>
        <w:t xml:space="preserve"> application for 2022 </w:t>
      </w:r>
    </w:p>
    <w:p w14:paraId="33FFA804" w14:textId="77777777" w:rsidR="00921739" w:rsidRPr="00B918AA" w:rsidRDefault="00921739" w:rsidP="00921739">
      <w:pPr>
        <w:pStyle w:val="ListParagraph"/>
        <w:numPr>
          <w:ilvl w:val="0"/>
          <w:numId w:val="18"/>
        </w:numPr>
        <w:spacing w:after="0"/>
        <w:rPr>
          <w:lang w:val="en-AU"/>
        </w:rPr>
      </w:pPr>
      <w:r>
        <w:rPr>
          <w:lang w:val="en-AU"/>
        </w:rPr>
        <w:t xml:space="preserve">have a parent who </w:t>
      </w:r>
      <w:r w:rsidRPr="00792E05">
        <w:rPr>
          <w:lang w:val="en-AU"/>
        </w:rPr>
        <w:t>hold</w:t>
      </w:r>
      <w:r>
        <w:rPr>
          <w:lang w:val="en-AU"/>
        </w:rPr>
        <w:t>s</w:t>
      </w:r>
      <w:r w:rsidRPr="00792E05">
        <w:rPr>
          <w:lang w:val="en-AU"/>
        </w:rPr>
        <w:t xml:space="preserve"> a valid means-tested concession card (for example a Health Care Card, Job Seeker, Newstart Allowance, Disability Support Pension)</w:t>
      </w:r>
      <w:r w:rsidRPr="00792E05">
        <w:rPr>
          <w:rFonts w:ascii="Arial" w:eastAsia="Arial" w:hAnsi="Arial" w:cs="Arial"/>
          <w:szCs w:val="22"/>
          <w:lang w:val="en-AU"/>
        </w:rPr>
        <w:t xml:space="preserve"> </w:t>
      </w:r>
    </w:p>
    <w:p w14:paraId="71DD6E1A" w14:textId="77777777" w:rsidR="00921739" w:rsidRPr="00B918AA" w:rsidRDefault="00921739" w:rsidP="00921739">
      <w:pPr>
        <w:pStyle w:val="ListParagraph"/>
        <w:numPr>
          <w:ilvl w:val="0"/>
          <w:numId w:val="18"/>
        </w:numPr>
        <w:spacing w:after="0"/>
        <w:rPr>
          <w:lang w:val="en-AU"/>
        </w:rPr>
      </w:pPr>
      <w:r>
        <w:rPr>
          <w:rFonts w:ascii="Arial" w:eastAsia="Arial" w:hAnsi="Arial" w:cs="Arial"/>
          <w:szCs w:val="22"/>
          <w:lang w:val="en-AU"/>
        </w:rPr>
        <w:t>are</w:t>
      </w:r>
      <w:r w:rsidRPr="00792E05">
        <w:rPr>
          <w:rFonts w:ascii="Arial" w:eastAsia="Arial" w:hAnsi="Arial" w:cs="Arial"/>
          <w:szCs w:val="22"/>
          <w:lang w:val="en-AU"/>
        </w:rPr>
        <w:t xml:space="preserve"> in out</w:t>
      </w:r>
      <w:r>
        <w:rPr>
          <w:rFonts w:ascii="Arial" w:eastAsia="Arial" w:hAnsi="Arial" w:cs="Arial"/>
          <w:szCs w:val="22"/>
          <w:lang w:val="en-AU"/>
        </w:rPr>
        <w:t>-</w:t>
      </w:r>
      <w:r w:rsidRPr="00792E05">
        <w:rPr>
          <w:rFonts w:ascii="Arial" w:eastAsia="Arial" w:hAnsi="Arial" w:cs="Arial"/>
          <w:szCs w:val="22"/>
          <w:lang w:val="en-AU"/>
        </w:rPr>
        <w:t>of</w:t>
      </w:r>
      <w:r>
        <w:rPr>
          <w:rFonts w:ascii="Arial" w:eastAsia="Arial" w:hAnsi="Arial" w:cs="Arial"/>
          <w:szCs w:val="22"/>
          <w:lang w:val="en-AU"/>
        </w:rPr>
        <w:t>-</w:t>
      </w:r>
      <w:r w:rsidRPr="00792E05">
        <w:rPr>
          <w:rFonts w:ascii="Arial" w:eastAsia="Arial" w:hAnsi="Arial" w:cs="Arial"/>
          <w:szCs w:val="22"/>
          <w:lang w:val="en-AU"/>
        </w:rPr>
        <w:t xml:space="preserve">home care </w:t>
      </w:r>
      <w:r w:rsidRPr="002D38DC">
        <w:rPr>
          <w:rStyle w:val="normaltextrun"/>
          <w:rFonts w:ascii="Arial" w:eastAsiaTheme="majorEastAsia" w:hAnsi="Arial" w:cs="Arial"/>
        </w:rPr>
        <w:t>(temporary or permanent)</w:t>
      </w:r>
    </w:p>
    <w:p w14:paraId="56D5D4AE" w14:textId="77777777" w:rsidR="00921739" w:rsidRPr="00B918AA" w:rsidRDefault="00921739" w:rsidP="00921739">
      <w:pPr>
        <w:pStyle w:val="ListParagraph"/>
        <w:numPr>
          <w:ilvl w:val="0"/>
          <w:numId w:val="18"/>
        </w:numPr>
        <w:spacing w:after="0"/>
        <w:rPr>
          <w:lang w:val="en-AU"/>
        </w:rPr>
      </w:pPr>
      <w:r>
        <w:rPr>
          <w:rFonts w:ascii="Arial" w:eastAsia="Arial" w:hAnsi="Arial" w:cs="Arial"/>
          <w:szCs w:val="22"/>
          <w:lang w:val="en-AU"/>
        </w:rPr>
        <w:t xml:space="preserve">have a </w:t>
      </w:r>
      <w:r w:rsidRPr="00792E05">
        <w:rPr>
          <w:rFonts w:ascii="Arial" w:eastAsia="Arial" w:hAnsi="Arial" w:cs="Arial"/>
          <w:szCs w:val="22"/>
          <w:lang w:val="en-AU"/>
        </w:rPr>
        <w:t>disab</w:t>
      </w:r>
      <w:r>
        <w:rPr>
          <w:rFonts w:ascii="Arial" w:eastAsia="Arial" w:hAnsi="Arial" w:cs="Arial"/>
          <w:szCs w:val="22"/>
          <w:lang w:val="en-AU"/>
        </w:rPr>
        <w:t>ility</w:t>
      </w:r>
      <w:r w:rsidRPr="00792E05">
        <w:rPr>
          <w:rFonts w:ascii="Arial" w:eastAsia="Arial" w:hAnsi="Arial" w:cs="Arial"/>
          <w:szCs w:val="22"/>
          <w:lang w:val="en-AU"/>
        </w:rPr>
        <w:t xml:space="preserve"> </w:t>
      </w:r>
    </w:p>
    <w:p w14:paraId="644CED27" w14:textId="77777777" w:rsidR="00921739" w:rsidRPr="00B918AA" w:rsidRDefault="00921739" w:rsidP="00921739">
      <w:pPr>
        <w:pStyle w:val="ListParagraph"/>
        <w:numPr>
          <w:ilvl w:val="0"/>
          <w:numId w:val="18"/>
        </w:numPr>
        <w:spacing w:after="0"/>
        <w:rPr>
          <w:lang w:val="en-AU"/>
        </w:rPr>
      </w:pPr>
      <w:r>
        <w:rPr>
          <w:rFonts w:ascii="Arial" w:eastAsia="Arial" w:hAnsi="Arial" w:cs="Arial"/>
          <w:szCs w:val="22"/>
          <w:lang w:val="en-AU"/>
        </w:rPr>
        <w:t xml:space="preserve">are </w:t>
      </w:r>
      <w:r w:rsidRPr="00792E05">
        <w:rPr>
          <w:rFonts w:ascii="Arial" w:eastAsia="Arial" w:hAnsi="Arial" w:cs="Arial"/>
          <w:szCs w:val="22"/>
          <w:lang w:val="en-AU"/>
        </w:rPr>
        <w:t>from a refugee background</w:t>
      </w:r>
    </w:p>
    <w:p w14:paraId="7632D81E" w14:textId="0DC22AFF" w:rsidR="00921739" w:rsidRPr="008E2DBD" w:rsidRDefault="00921739" w:rsidP="00921739">
      <w:pPr>
        <w:pStyle w:val="ListParagraph"/>
        <w:numPr>
          <w:ilvl w:val="0"/>
          <w:numId w:val="18"/>
        </w:numPr>
        <w:spacing w:after="0"/>
        <w:rPr>
          <w:lang w:val="en-AU"/>
        </w:rPr>
      </w:pPr>
      <w:r>
        <w:rPr>
          <w:rFonts w:ascii="Arial" w:eastAsia="Arial" w:hAnsi="Arial" w:cs="Arial"/>
          <w:szCs w:val="22"/>
          <w:lang w:val="en-AU"/>
        </w:rPr>
        <w:t xml:space="preserve">are </w:t>
      </w:r>
      <w:r w:rsidR="00275765">
        <w:rPr>
          <w:rFonts w:ascii="Arial" w:eastAsia="Arial" w:hAnsi="Arial" w:cs="Arial"/>
          <w:szCs w:val="22"/>
          <w:lang w:val="en-AU"/>
        </w:rPr>
        <w:t>indigenous</w:t>
      </w:r>
      <w:r w:rsidRPr="00792E05">
        <w:rPr>
          <w:rFonts w:ascii="Arial" w:eastAsia="Arial" w:hAnsi="Arial" w:cs="Arial"/>
          <w:szCs w:val="22"/>
          <w:lang w:val="en-AU"/>
        </w:rPr>
        <w:t xml:space="preserve"> students</w:t>
      </w:r>
    </w:p>
    <w:p w14:paraId="1799E6C5" w14:textId="6B5FAB50" w:rsidR="00921739" w:rsidRPr="008E2DBD" w:rsidRDefault="00921739" w:rsidP="008E2DBD">
      <w:pPr>
        <w:pStyle w:val="ListParagraph"/>
        <w:numPr>
          <w:ilvl w:val="0"/>
          <w:numId w:val="18"/>
        </w:numPr>
        <w:spacing w:after="160" w:line="240" w:lineRule="atLeast"/>
        <w:rPr>
          <w:rFonts w:ascii="Arial" w:eastAsiaTheme="majorEastAsia" w:hAnsi="Arial" w:cs="Arial"/>
        </w:rPr>
      </w:pPr>
      <w:r>
        <w:rPr>
          <w:rStyle w:val="normaltextrun"/>
          <w:rFonts w:ascii="Arial" w:eastAsiaTheme="majorEastAsia" w:hAnsi="Arial" w:cs="Arial"/>
        </w:rPr>
        <w:t>are</w:t>
      </w:r>
      <w:r w:rsidRPr="002D38DC">
        <w:rPr>
          <w:rStyle w:val="normaltextrun"/>
          <w:rFonts w:ascii="Arial" w:eastAsiaTheme="majorEastAsia" w:hAnsi="Arial" w:cs="Arial"/>
        </w:rPr>
        <w:t xml:space="preserve"> in the </w:t>
      </w:r>
      <w:hyperlink r:id="rId15" w:history="1">
        <w:r w:rsidRPr="002D38DC">
          <w:rPr>
            <w:rStyle w:val="Hyperlink"/>
            <w:rFonts w:ascii="Arial" w:hAnsi="Arial" w:cs="Arial"/>
          </w:rPr>
          <w:t>Navigator program</w:t>
        </w:r>
      </w:hyperlink>
      <w:r w:rsidRPr="00444E04">
        <w:t xml:space="preserve"> </w:t>
      </w:r>
    </w:p>
    <w:p w14:paraId="503BFF6B" w14:textId="4F62DF83" w:rsidR="008E2DBD" w:rsidRPr="008E2DBD" w:rsidRDefault="008E2DBD" w:rsidP="008E2DBD">
      <w:pPr>
        <w:pStyle w:val="ListParagraph"/>
        <w:numPr>
          <w:ilvl w:val="0"/>
          <w:numId w:val="18"/>
        </w:numPr>
        <w:spacing w:after="0"/>
        <w:rPr>
          <w:rStyle w:val="normaltextrun"/>
          <w:lang w:val="en-AU"/>
        </w:rPr>
      </w:pPr>
      <w:r>
        <w:rPr>
          <w:rFonts w:ascii="Arial" w:eastAsia="Arial" w:hAnsi="Arial" w:cs="Arial"/>
          <w:szCs w:val="22"/>
          <w:lang w:val="en-AU"/>
        </w:rPr>
        <w:t>are young carers</w:t>
      </w:r>
      <w:r w:rsidR="003A3141">
        <w:rPr>
          <w:rFonts w:ascii="Arial" w:eastAsia="Arial" w:hAnsi="Arial" w:cs="Arial"/>
          <w:szCs w:val="22"/>
          <w:lang w:val="en-AU"/>
        </w:rPr>
        <w:t>.</w:t>
      </w:r>
    </w:p>
    <w:p w14:paraId="4C87C29C" w14:textId="77777777" w:rsidR="00921739" w:rsidRDefault="00921739" w:rsidP="00294396">
      <w:pPr>
        <w:pStyle w:val="Heading2"/>
        <w:spacing w:before="0" w:after="0"/>
        <w:rPr>
          <w:color w:val="0070C0"/>
          <w:sz w:val="24"/>
          <w:szCs w:val="22"/>
          <w:lang w:val="en-AU"/>
        </w:rPr>
      </w:pPr>
    </w:p>
    <w:p w14:paraId="03BEBA96" w14:textId="3C9C2016" w:rsidR="00294396" w:rsidRPr="00EA240E" w:rsidRDefault="00294396" w:rsidP="00294396">
      <w:pPr>
        <w:pStyle w:val="Heading2"/>
        <w:spacing w:before="0" w:after="0"/>
        <w:rPr>
          <w:color w:val="0070C0"/>
          <w:sz w:val="24"/>
          <w:szCs w:val="22"/>
          <w:lang w:val="en-AU"/>
        </w:rPr>
      </w:pPr>
      <w:r w:rsidRPr="00EA240E">
        <w:rPr>
          <w:color w:val="0070C0"/>
          <w:sz w:val="24"/>
          <w:szCs w:val="22"/>
          <w:lang w:val="en-AU"/>
        </w:rPr>
        <w:t>When are the holiday camps?</w:t>
      </w:r>
    </w:p>
    <w:p w14:paraId="4708AE36" w14:textId="4F600E3B" w:rsidR="00294396" w:rsidRDefault="00294396" w:rsidP="00294396">
      <w:pPr>
        <w:spacing w:after="0"/>
        <w:rPr>
          <w:lang w:val="en-AU"/>
        </w:rPr>
      </w:pPr>
      <w:r>
        <w:rPr>
          <w:lang w:val="en-AU"/>
        </w:rPr>
        <w:t xml:space="preserve">The holiday camps will run in </w:t>
      </w:r>
      <w:r w:rsidR="00921739">
        <w:rPr>
          <w:lang w:val="en-AU"/>
        </w:rPr>
        <w:t xml:space="preserve">the </w:t>
      </w:r>
      <w:r>
        <w:rPr>
          <w:lang w:val="en-AU"/>
        </w:rPr>
        <w:t>2022 school holidays</w:t>
      </w:r>
      <w:r w:rsidRPr="588E134D">
        <w:rPr>
          <w:lang w:val="en-AU"/>
        </w:rPr>
        <w:t xml:space="preserve"> </w:t>
      </w:r>
      <w:r>
        <w:rPr>
          <w:lang w:val="en-AU"/>
        </w:rPr>
        <w:t>— T</w:t>
      </w:r>
      <w:r w:rsidRPr="588E134D">
        <w:rPr>
          <w:lang w:val="en-AU"/>
        </w:rPr>
        <w:t>erm 1 (</w:t>
      </w:r>
      <w:r>
        <w:rPr>
          <w:lang w:val="en-AU"/>
        </w:rPr>
        <w:t>April</w:t>
      </w:r>
      <w:r w:rsidRPr="588E134D">
        <w:rPr>
          <w:lang w:val="en-AU"/>
        </w:rPr>
        <w:t xml:space="preserve">), </w:t>
      </w:r>
      <w:r>
        <w:rPr>
          <w:lang w:val="en-AU"/>
        </w:rPr>
        <w:t>T</w:t>
      </w:r>
      <w:r w:rsidRPr="588E134D">
        <w:rPr>
          <w:lang w:val="en-AU"/>
        </w:rPr>
        <w:t>erm 2 (</w:t>
      </w:r>
      <w:r>
        <w:rPr>
          <w:lang w:val="en-AU"/>
        </w:rPr>
        <w:t>June/July</w:t>
      </w:r>
      <w:r w:rsidRPr="588E134D">
        <w:rPr>
          <w:lang w:val="en-AU"/>
        </w:rPr>
        <w:t>)</w:t>
      </w:r>
      <w:r>
        <w:rPr>
          <w:lang w:val="en-AU"/>
        </w:rPr>
        <w:t xml:space="preserve"> and T</w:t>
      </w:r>
      <w:r w:rsidRPr="588E134D">
        <w:rPr>
          <w:lang w:val="en-AU"/>
        </w:rPr>
        <w:t>erm 3 (</w:t>
      </w:r>
      <w:r>
        <w:rPr>
          <w:lang w:val="en-AU"/>
        </w:rPr>
        <w:t>September</w:t>
      </w:r>
      <w:r w:rsidRPr="588E134D">
        <w:rPr>
          <w:lang w:val="en-AU"/>
        </w:rPr>
        <w:t>)</w:t>
      </w:r>
      <w:r>
        <w:rPr>
          <w:lang w:val="en-AU"/>
        </w:rPr>
        <w:t xml:space="preserve"> 2022.</w:t>
      </w:r>
    </w:p>
    <w:p w14:paraId="33101D6B" w14:textId="77777777" w:rsidR="00294396" w:rsidRDefault="00294396" w:rsidP="00294396">
      <w:pPr>
        <w:pStyle w:val="Heading2"/>
        <w:spacing w:before="0" w:after="0"/>
        <w:rPr>
          <w:sz w:val="24"/>
          <w:szCs w:val="22"/>
          <w:lang w:val="en-AU"/>
        </w:rPr>
      </w:pPr>
    </w:p>
    <w:p w14:paraId="0C455682" w14:textId="77777777" w:rsidR="00294396" w:rsidRPr="00EA240E" w:rsidRDefault="00294396" w:rsidP="00294396">
      <w:pPr>
        <w:pStyle w:val="Heading2"/>
        <w:spacing w:before="0" w:after="0"/>
        <w:rPr>
          <w:color w:val="0070C0"/>
          <w:sz w:val="24"/>
          <w:szCs w:val="22"/>
          <w:lang w:val="en-AU"/>
        </w:rPr>
      </w:pPr>
      <w:r w:rsidRPr="00EA240E">
        <w:rPr>
          <w:color w:val="0070C0"/>
          <w:sz w:val="24"/>
          <w:szCs w:val="22"/>
          <w:lang w:val="en-AU"/>
        </w:rPr>
        <w:t>How much does it cost?</w:t>
      </w:r>
    </w:p>
    <w:p w14:paraId="5B147B63" w14:textId="77777777" w:rsidR="00294396" w:rsidRPr="004C2E7B" w:rsidRDefault="00294396" w:rsidP="00294396">
      <w:pPr>
        <w:spacing w:after="0"/>
        <w:rPr>
          <w:lang w:val="en-AU"/>
        </w:rPr>
      </w:pPr>
      <w:r w:rsidRPr="2C6AF0EC">
        <w:rPr>
          <w:lang w:val="en-AU"/>
        </w:rPr>
        <w:t>These camps are</w:t>
      </w:r>
      <w:r>
        <w:rPr>
          <w:lang w:val="en-AU"/>
        </w:rPr>
        <w:t xml:space="preserve"> </w:t>
      </w:r>
      <w:r w:rsidRPr="00921739">
        <w:rPr>
          <w:lang w:val="en-AU"/>
        </w:rPr>
        <w:t xml:space="preserve">completely free </w:t>
      </w:r>
      <w:r>
        <w:rPr>
          <w:lang w:val="en-AU"/>
        </w:rPr>
        <w:t>of charge to eligible families</w:t>
      </w:r>
      <w:r w:rsidRPr="2C6AF0EC">
        <w:rPr>
          <w:lang w:val="en-AU"/>
        </w:rPr>
        <w:t>. It will not cost you anything for your child to attend the camp. Most of the camps can organise transport from central locations</w:t>
      </w:r>
      <w:r>
        <w:rPr>
          <w:lang w:val="en-AU"/>
        </w:rPr>
        <w:t xml:space="preserve"> however, for some camps, </w:t>
      </w:r>
      <w:r w:rsidRPr="2C6AF0EC">
        <w:rPr>
          <w:lang w:val="en-AU"/>
        </w:rPr>
        <w:t xml:space="preserve">parents may need to provide transport for their child. </w:t>
      </w:r>
      <w:r>
        <w:rPr>
          <w:lang w:val="en-AU"/>
        </w:rPr>
        <w:t xml:space="preserve">Specific </w:t>
      </w:r>
      <w:r w:rsidRPr="2C6AF0EC">
        <w:rPr>
          <w:lang w:val="en-AU"/>
        </w:rPr>
        <w:t xml:space="preserve">information </w:t>
      </w:r>
      <w:r>
        <w:rPr>
          <w:lang w:val="en-AU"/>
        </w:rPr>
        <w:t xml:space="preserve">regarding transport </w:t>
      </w:r>
      <w:r w:rsidRPr="2C6AF0EC">
        <w:rPr>
          <w:lang w:val="en-AU"/>
        </w:rPr>
        <w:t xml:space="preserve">will be supplied by the individual camp providers. </w:t>
      </w:r>
    </w:p>
    <w:p w14:paraId="3BCE6DB7" w14:textId="77777777" w:rsidR="00294396" w:rsidRPr="00AA4F3A" w:rsidRDefault="00294396" w:rsidP="00294396">
      <w:pPr>
        <w:spacing w:after="0"/>
        <w:rPr>
          <w:szCs w:val="22"/>
          <w:lang w:val="en-AU"/>
        </w:rPr>
      </w:pPr>
    </w:p>
    <w:p w14:paraId="7953DCC5" w14:textId="77777777" w:rsidR="00294396" w:rsidRPr="00EA240E" w:rsidRDefault="00294396" w:rsidP="00294396">
      <w:pPr>
        <w:pStyle w:val="Heading2"/>
        <w:spacing w:before="0" w:after="0"/>
        <w:rPr>
          <w:color w:val="0070C0"/>
          <w:sz w:val="24"/>
          <w:szCs w:val="22"/>
          <w:lang w:val="en-AU"/>
        </w:rPr>
      </w:pPr>
      <w:r w:rsidRPr="00EA240E">
        <w:rPr>
          <w:color w:val="0070C0"/>
          <w:sz w:val="24"/>
          <w:szCs w:val="22"/>
          <w:lang w:val="en-AU"/>
        </w:rPr>
        <w:t>How old does my child need to be?</w:t>
      </w:r>
    </w:p>
    <w:p w14:paraId="214962DC" w14:textId="77777777" w:rsidR="00294396" w:rsidRPr="006A62AA" w:rsidRDefault="00294396" w:rsidP="00294396">
      <w:pPr>
        <w:spacing w:after="0"/>
        <w:rPr>
          <w:lang w:val="en-AU"/>
        </w:rPr>
      </w:pPr>
      <w:r>
        <w:rPr>
          <w:lang w:val="en-AU"/>
        </w:rPr>
        <w:t xml:space="preserve">Students </w:t>
      </w:r>
      <w:r w:rsidRPr="006A62AA">
        <w:rPr>
          <w:lang w:val="en-AU"/>
        </w:rPr>
        <w:t>in years 3 to 12 from the start of 2022</w:t>
      </w:r>
      <w:r>
        <w:rPr>
          <w:lang w:val="en-AU"/>
        </w:rPr>
        <w:t xml:space="preserve"> school year</w:t>
      </w:r>
      <w:r w:rsidRPr="006A62AA">
        <w:rPr>
          <w:lang w:val="en-AU"/>
        </w:rPr>
        <w:t xml:space="preserve"> </w:t>
      </w:r>
      <w:r>
        <w:rPr>
          <w:lang w:val="en-AU"/>
        </w:rPr>
        <w:t>can</w:t>
      </w:r>
      <w:r w:rsidRPr="006A62AA">
        <w:rPr>
          <w:lang w:val="en-AU"/>
        </w:rPr>
        <w:t xml:space="preserve"> attend</w:t>
      </w:r>
      <w:r>
        <w:rPr>
          <w:lang w:val="en-AU"/>
        </w:rPr>
        <w:t xml:space="preserve"> holiday camp programs.</w:t>
      </w:r>
    </w:p>
    <w:p w14:paraId="17625DFA" w14:textId="77777777" w:rsidR="00294396" w:rsidRDefault="00294396" w:rsidP="00294396">
      <w:pPr>
        <w:pStyle w:val="Heading2"/>
        <w:spacing w:before="0" w:after="0"/>
        <w:rPr>
          <w:sz w:val="24"/>
          <w:szCs w:val="22"/>
          <w:lang w:val="en-AU"/>
        </w:rPr>
      </w:pPr>
    </w:p>
    <w:p w14:paraId="33BC014F" w14:textId="67E596AD" w:rsidR="00294396" w:rsidRPr="00EA240E" w:rsidRDefault="00294396" w:rsidP="00294396">
      <w:pPr>
        <w:pStyle w:val="Heading2"/>
        <w:spacing w:before="0" w:after="0"/>
        <w:rPr>
          <w:color w:val="0070C0"/>
          <w:sz w:val="24"/>
          <w:szCs w:val="22"/>
          <w:lang w:val="en-AU"/>
        </w:rPr>
      </w:pPr>
      <w:r w:rsidRPr="00EA240E">
        <w:rPr>
          <w:color w:val="0070C0"/>
          <w:sz w:val="24"/>
          <w:szCs w:val="22"/>
          <w:lang w:val="en-AU"/>
        </w:rPr>
        <w:t>Will my child get to go with their friends?</w:t>
      </w:r>
    </w:p>
    <w:p w14:paraId="4E8B0419" w14:textId="77777777" w:rsidR="00294396" w:rsidRDefault="00294396" w:rsidP="00294396">
      <w:pPr>
        <w:spacing w:after="0"/>
        <w:rPr>
          <w:lang w:val="en-AU"/>
        </w:rPr>
      </w:pPr>
      <w:r w:rsidRPr="3D91F369">
        <w:rPr>
          <w:lang w:val="en-AU"/>
        </w:rPr>
        <w:t xml:space="preserve">Your child may be able to go on camp with their friends if they book to go to the same camp and there are places available. However, please note that your child’s friends may not be eligible for the </w:t>
      </w:r>
      <w:r w:rsidRPr="00B918AA">
        <w:rPr>
          <w:lang w:val="en-AU"/>
        </w:rPr>
        <w:t>Positive Start</w:t>
      </w:r>
      <w:r w:rsidRPr="3D91F369">
        <w:rPr>
          <w:lang w:val="en-AU"/>
        </w:rPr>
        <w:t xml:space="preserve"> free holiday camp funding. Only eligible families may book through Positive Start. Remember, your child will also have the chance to make new friends and build relationships with students from other schools.</w:t>
      </w:r>
    </w:p>
    <w:p w14:paraId="4629091A" w14:textId="77777777" w:rsidR="00294396" w:rsidRDefault="00294396" w:rsidP="00294396">
      <w:pPr>
        <w:pStyle w:val="Heading2"/>
        <w:spacing w:before="0" w:after="0"/>
        <w:rPr>
          <w:sz w:val="24"/>
          <w:szCs w:val="22"/>
          <w:lang w:val="en-AU"/>
        </w:rPr>
      </w:pPr>
    </w:p>
    <w:p w14:paraId="2F4EF201" w14:textId="77777777" w:rsidR="00294396" w:rsidRPr="00EA240E" w:rsidRDefault="00294396" w:rsidP="00294396">
      <w:pPr>
        <w:pStyle w:val="Heading2"/>
        <w:spacing w:before="0" w:after="0"/>
        <w:rPr>
          <w:color w:val="0070C0"/>
          <w:sz w:val="24"/>
          <w:szCs w:val="22"/>
          <w:lang w:val="en-AU"/>
        </w:rPr>
      </w:pPr>
      <w:r w:rsidRPr="00EA240E">
        <w:rPr>
          <w:color w:val="0070C0"/>
          <w:sz w:val="24"/>
          <w:szCs w:val="22"/>
          <w:lang w:val="en-AU"/>
        </w:rPr>
        <w:t>What types of camps are there?</w:t>
      </w:r>
    </w:p>
    <w:p w14:paraId="02A6D5C0" w14:textId="04D51A89" w:rsidR="00294396" w:rsidRDefault="00294396" w:rsidP="00294396">
      <w:pPr>
        <w:spacing w:after="0"/>
        <w:rPr>
          <w:lang w:val="en-AU"/>
        </w:rPr>
      </w:pPr>
      <w:r w:rsidRPr="1882C7E9">
        <w:rPr>
          <w:lang w:val="en-AU"/>
        </w:rPr>
        <w:t xml:space="preserve">There </w:t>
      </w:r>
      <w:r w:rsidR="00A87656">
        <w:rPr>
          <w:lang w:val="en-AU"/>
        </w:rPr>
        <w:t>will be</w:t>
      </w:r>
      <w:r w:rsidRPr="1882C7E9">
        <w:rPr>
          <w:lang w:val="en-AU"/>
        </w:rPr>
        <w:t xml:space="preserve"> a list of camps </w:t>
      </w:r>
      <w:r w:rsidR="008F440D">
        <w:rPr>
          <w:lang w:val="en-AU"/>
        </w:rPr>
        <w:t xml:space="preserve">from which </w:t>
      </w:r>
      <w:r w:rsidRPr="1882C7E9">
        <w:rPr>
          <w:lang w:val="en-AU"/>
        </w:rPr>
        <w:t>that you can choose. Each camp will have a brief description including where it is, the length of the camp (</w:t>
      </w:r>
      <w:r w:rsidR="00FF7A8E">
        <w:rPr>
          <w:lang w:val="en-AU"/>
        </w:rPr>
        <w:t>number</w:t>
      </w:r>
      <w:r w:rsidR="000357F9">
        <w:rPr>
          <w:lang w:val="en-AU"/>
        </w:rPr>
        <w:t xml:space="preserve"> of </w:t>
      </w:r>
      <w:r w:rsidRPr="1882C7E9">
        <w:rPr>
          <w:lang w:val="en-AU"/>
        </w:rPr>
        <w:t>days), the dates it is running, how to get there; as well as a list of activities to help you decide which camp would best suit your child.</w:t>
      </w:r>
    </w:p>
    <w:p w14:paraId="5562E1DE" w14:textId="77777777" w:rsidR="00294396" w:rsidRDefault="00294396" w:rsidP="00294396">
      <w:pPr>
        <w:pStyle w:val="Heading2"/>
        <w:spacing w:before="0" w:after="0"/>
        <w:rPr>
          <w:sz w:val="24"/>
          <w:szCs w:val="22"/>
          <w:lang w:val="en-AU"/>
        </w:rPr>
      </w:pPr>
    </w:p>
    <w:p w14:paraId="52CDCD87" w14:textId="18E5AD9D" w:rsidR="00E0301C" w:rsidRPr="00EA240E" w:rsidRDefault="00E0301C" w:rsidP="00E0301C">
      <w:pPr>
        <w:pStyle w:val="Heading2"/>
        <w:spacing w:before="0" w:after="0"/>
        <w:rPr>
          <w:color w:val="0070C0"/>
          <w:sz w:val="24"/>
          <w:szCs w:val="22"/>
          <w:lang w:val="en-AU"/>
        </w:rPr>
      </w:pPr>
      <w:r w:rsidRPr="00EA240E">
        <w:rPr>
          <w:color w:val="0070C0"/>
          <w:sz w:val="24"/>
          <w:szCs w:val="22"/>
          <w:lang w:val="en-AU"/>
        </w:rPr>
        <w:t>What</w:t>
      </w:r>
      <w:r>
        <w:rPr>
          <w:color w:val="0070C0"/>
          <w:sz w:val="24"/>
          <w:szCs w:val="22"/>
          <w:lang w:val="en-AU"/>
        </w:rPr>
        <w:t xml:space="preserve"> general safety measures are in place to ensure camps are safe for students?</w:t>
      </w:r>
    </w:p>
    <w:p w14:paraId="55E9B30C" w14:textId="1D6362D9" w:rsidR="00BB7AB9" w:rsidRPr="00880C73" w:rsidRDefault="00BB7AB9" w:rsidP="00880C73">
      <w:pPr>
        <w:rPr>
          <w:lang w:val="en-AU"/>
        </w:rPr>
      </w:pPr>
      <w:r w:rsidRPr="00BB7AB9">
        <w:rPr>
          <w:lang w:val="en-AU"/>
        </w:rPr>
        <w:t xml:space="preserve">Camp facilities and sites are reviewed </w:t>
      </w:r>
      <w:r w:rsidR="008F440D">
        <w:rPr>
          <w:lang w:val="en-AU"/>
        </w:rPr>
        <w:t>each year</w:t>
      </w:r>
      <w:r w:rsidRPr="00BB7AB9">
        <w:rPr>
          <w:lang w:val="en-AU"/>
        </w:rPr>
        <w:t xml:space="preserve"> and are accredited by an independent national accreditation scheme to ensure they meet best practice standards and that all students receive the best care. All camp activities are compliant with national</w:t>
      </w:r>
      <w:r w:rsidR="000D52B8">
        <w:rPr>
          <w:lang w:val="en-AU"/>
        </w:rPr>
        <w:t xml:space="preserve"> safety</w:t>
      </w:r>
      <w:r w:rsidRPr="00BB7AB9">
        <w:rPr>
          <w:lang w:val="en-AU"/>
        </w:rPr>
        <w:t xml:space="preserve"> standards. All staff members have working with children checks and undergo a thorough induction and checking process as part of working with the camp.</w:t>
      </w:r>
    </w:p>
    <w:p w14:paraId="4CFFABBF" w14:textId="23BFA698" w:rsidR="00F27028" w:rsidRPr="00EA240E" w:rsidRDefault="002221A3" w:rsidP="00F27028">
      <w:pPr>
        <w:pStyle w:val="Heading2"/>
        <w:spacing w:before="0" w:after="0"/>
        <w:rPr>
          <w:color w:val="0070C0"/>
          <w:sz w:val="24"/>
          <w:szCs w:val="22"/>
          <w:lang w:val="en-AU"/>
        </w:rPr>
      </w:pPr>
      <w:r>
        <w:rPr>
          <w:color w:val="0070C0"/>
          <w:sz w:val="24"/>
          <w:szCs w:val="22"/>
          <w:lang w:val="en-AU"/>
        </w:rPr>
        <w:lastRenderedPageBreak/>
        <w:t xml:space="preserve">What </w:t>
      </w:r>
      <w:proofErr w:type="spellStart"/>
      <w:r>
        <w:rPr>
          <w:color w:val="0070C0"/>
          <w:sz w:val="24"/>
          <w:szCs w:val="22"/>
          <w:lang w:val="en-AU"/>
        </w:rPr>
        <w:t>COV</w:t>
      </w:r>
      <w:r w:rsidR="00104852">
        <w:rPr>
          <w:color w:val="0070C0"/>
          <w:sz w:val="24"/>
          <w:szCs w:val="22"/>
          <w:lang w:val="en-AU"/>
        </w:rPr>
        <w:t>I</w:t>
      </w:r>
      <w:r>
        <w:rPr>
          <w:color w:val="0070C0"/>
          <w:sz w:val="24"/>
          <w:szCs w:val="22"/>
          <w:lang w:val="en-AU"/>
        </w:rPr>
        <w:t>D</w:t>
      </w:r>
      <w:r w:rsidR="00003663">
        <w:rPr>
          <w:color w:val="0070C0"/>
          <w:sz w:val="24"/>
          <w:szCs w:val="22"/>
          <w:lang w:val="en-AU"/>
        </w:rPr>
        <w:t>Safe</w:t>
      </w:r>
      <w:proofErr w:type="spellEnd"/>
      <w:r>
        <w:rPr>
          <w:color w:val="0070C0"/>
          <w:sz w:val="24"/>
          <w:szCs w:val="22"/>
          <w:lang w:val="en-AU"/>
        </w:rPr>
        <w:t xml:space="preserve"> strategies are in place at camps?</w:t>
      </w:r>
    </w:p>
    <w:p w14:paraId="200DD060" w14:textId="55BB1164" w:rsidR="00F27028" w:rsidRPr="00E0301C" w:rsidRDefault="00880C73" w:rsidP="00E0301C">
      <w:pPr>
        <w:rPr>
          <w:lang w:val="en-AU"/>
        </w:rPr>
      </w:pPr>
      <w:r w:rsidRPr="00880C73">
        <w:rPr>
          <w:lang w:val="en-AU"/>
        </w:rPr>
        <w:t xml:space="preserve">All Positive Start in 2022 camps must put into place a </w:t>
      </w:r>
      <w:proofErr w:type="spellStart"/>
      <w:r w:rsidRPr="00880C73">
        <w:rPr>
          <w:lang w:val="en-AU"/>
        </w:rPr>
        <w:t>CovidSafe</w:t>
      </w:r>
      <w:proofErr w:type="spellEnd"/>
      <w:r w:rsidRPr="00880C73">
        <w:rPr>
          <w:lang w:val="en-AU"/>
        </w:rPr>
        <w:t xml:space="preserve"> plan that aligns with Department of Health and Department of Education and Training advice. Th</w:t>
      </w:r>
      <w:r w:rsidR="008F440D">
        <w:rPr>
          <w:lang w:val="en-AU"/>
        </w:rPr>
        <w:t>is</w:t>
      </w:r>
      <w:r w:rsidRPr="00880C73">
        <w:rPr>
          <w:lang w:val="en-AU"/>
        </w:rPr>
        <w:t xml:space="preserve"> include</w:t>
      </w:r>
      <w:r w:rsidR="008F440D">
        <w:rPr>
          <w:lang w:val="en-AU"/>
        </w:rPr>
        <w:t>s</w:t>
      </w:r>
      <w:r w:rsidRPr="00880C73">
        <w:rPr>
          <w:lang w:val="en-AU"/>
        </w:rPr>
        <w:t xml:space="preserve"> operating under up-to-date </w:t>
      </w:r>
      <w:proofErr w:type="spellStart"/>
      <w:r w:rsidRPr="00880C73">
        <w:rPr>
          <w:lang w:val="en-AU"/>
        </w:rPr>
        <w:t>CovidSafe</w:t>
      </w:r>
      <w:proofErr w:type="spellEnd"/>
      <w:r w:rsidRPr="00880C73">
        <w:rPr>
          <w:lang w:val="en-AU"/>
        </w:rPr>
        <w:t xml:space="preserve"> practices such as appropriate cleaning, activity design, food service and accommodation </w:t>
      </w:r>
      <w:r w:rsidR="008F440D">
        <w:rPr>
          <w:lang w:val="en-AU"/>
        </w:rPr>
        <w:t xml:space="preserve">density and </w:t>
      </w:r>
      <w:r w:rsidRPr="00880C73">
        <w:rPr>
          <w:lang w:val="en-AU"/>
        </w:rPr>
        <w:t>layouts.</w:t>
      </w:r>
    </w:p>
    <w:p w14:paraId="4D7FE78E" w14:textId="3A0CDD63" w:rsidR="00294396" w:rsidRPr="00EA240E" w:rsidRDefault="00A9137A" w:rsidP="00294396">
      <w:pPr>
        <w:pStyle w:val="Heading2"/>
        <w:spacing w:before="0" w:after="0"/>
        <w:rPr>
          <w:color w:val="0070C0"/>
          <w:sz w:val="24"/>
          <w:szCs w:val="22"/>
          <w:lang w:val="en-AU"/>
        </w:rPr>
      </w:pPr>
      <w:r>
        <w:rPr>
          <w:noProof/>
        </w:rPr>
        <w:drawing>
          <wp:anchor distT="0" distB="0" distL="114300" distR="114300" simplePos="0" relativeHeight="251661312" behindDoc="1" locked="0" layoutInCell="1" allowOverlap="1" wp14:anchorId="4D73A205" wp14:editId="7D5B796A">
            <wp:simplePos x="0" y="0"/>
            <wp:positionH relativeFrom="margin">
              <wp:posOffset>4916170</wp:posOffset>
            </wp:positionH>
            <wp:positionV relativeFrom="paragraph">
              <wp:posOffset>92710</wp:posOffset>
            </wp:positionV>
            <wp:extent cx="1152525" cy="1152525"/>
            <wp:effectExtent l="0" t="0" r="9525" b="9525"/>
            <wp:wrapTight wrapText="bothSides">
              <wp:wrapPolygon edited="0">
                <wp:start x="0" y="0"/>
                <wp:lineTo x="0" y="21421"/>
                <wp:lineTo x="21421" y="21421"/>
                <wp:lineTo x="21421" y="0"/>
                <wp:lineTo x="0" y="0"/>
              </wp:wrapPolygon>
            </wp:wrapTight>
            <wp:docPr id="2" name="Picture 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294396" w:rsidRPr="00EA240E">
        <w:rPr>
          <w:color w:val="0070C0"/>
          <w:sz w:val="24"/>
          <w:szCs w:val="22"/>
          <w:lang w:val="en-AU"/>
        </w:rPr>
        <w:t>How do I register my interest?</w:t>
      </w:r>
    </w:p>
    <w:p w14:paraId="37D31C2F" w14:textId="562FA2A4" w:rsidR="001E7897" w:rsidRDefault="00294396" w:rsidP="001E7897">
      <w:pPr>
        <w:spacing w:after="0"/>
        <w:rPr>
          <w:szCs w:val="22"/>
        </w:rPr>
      </w:pPr>
      <w:r>
        <w:t>It’s easy to register your interest. Simply go to the link below or scan the QR code on the right and complete the registration details. Once you have provided your email address, the Positive Start team will be in touch with more inf</w:t>
      </w:r>
      <w:r w:rsidRPr="71E73895">
        <w:rPr>
          <w:szCs w:val="22"/>
        </w:rPr>
        <w:t>ormation</w:t>
      </w:r>
      <w:r w:rsidR="001E7897">
        <w:rPr>
          <w:szCs w:val="22"/>
        </w:rPr>
        <w:t>.</w:t>
      </w:r>
    </w:p>
    <w:p w14:paraId="78FF5A91" w14:textId="71F789A8" w:rsidR="001E7897" w:rsidRDefault="001E7897" w:rsidP="001E7897">
      <w:pPr>
        <w:spacing w:after="0"/>
        <w:rPr>
          <w:szCs w:val="22"/>
        </w:rPr>
      </w:pPr>
    </w:p>
    <w:p w14:paraId="2F1C8C76" w14:textId="764C5C81" w:rsidR="001E7897" w:rsidRDefault="00542CAA" w:rsidP="001E7897">
      <w:pPr>
        <w:spacing w:after="0"/>
      </w:pPr>
      <w:hyperlink r:id="rId16" w:history="1">
        <w:r w:rsidR="0016485D">
          <w:rPr>
            <w:rStyle w:val="Hyperlink"/>
          </w:rPr>
          <w:t>https://vacsdata.educationapps.vic.gov.au/PositiveStartHolidayCamps/</w:t>
        </w:r>
      </w:hyperlink>
      <w:r w:rsidR="001E7897">
        <w:t xml:space="preserve"> </w:t>
      </w:r>
    </w:p>
    <w:p w14:paraId="027284EE" w14:textId="5A102FF6" w:rsidR="004B45A6" w:rsidRPr="001E7897" w:rsidRDefault="002701F3" w:rsidP="001E7897">
      <w:pPr>
        <w:spacing w:after="0"/>
        <w:rPr>
          <w:szCs w:val="22"/>
        </w:rPr>
      </w:pPr>
      <w:r w:rsidRPr="002701F3">
        <w:t xml:space="preserve"> </w:t>
      </w:r>
    </w:p>
    <w:p w14:paraId="7E451C98" w14:textId="27339DFE" w:rsidR="00294396" w:rsidRPr="00EA240E" w:rsidRDefault="00294396" w:rsidP="00294396">
      <w:pPr>
        <w:pStyle w:val="Heading2"/>
        <w:spacing w:before="0" w:after="0"/>
        <w:rPr>
          <w:color w:val="0070C0"/>
          <w:sz w:val="24"/>
          <w:szCs w:val="24"/>
          <w:lang w:val="en-AU"/>
        </w:rPr>
      </w:pPr>
      <w:r w:rsidRPr="00EA240E">
        <w:rPr>
          <w:color w:val="0070C0"/>
          <w:sz w:val="24"/>
          <w:szCs w:val="24"/>
          <w:lang w:val="en-AU"/>
        </w:rPr>
        <w:t>What happens next?</w:t>
      </w:r>
    </w:p>
    <w:p w14:paraId="1DF16D9D" w14:textId="77777777" w:rsidR="008F440D" w:rsidRDefault="00294396" w:rsidP="00294396">
      <w:pPr>
        <w:spacing w:after="0"/>
        <w:rPr>
          <w:lang w:val="en-AU"/>
        </w:rPr>
      </w:pPr>
      <w:r w:rsidRPr="1882C7E9">
        <w:rPr>
          <w:lang w:val="en-AU"/>
        </w:rPr>
        <w:t>Within two weeks of registering your child’s interest, you will be provided with more information including a list of available holiday camps and how to book.</w:t>
      </w:r>
      <w:r w:rsidR="00E108B0">
        <w:rPr>
          <w:lang w:val="en-AU"/>
        </w:rPr>
        <w:t xml:space="preserve"> </w:t>
      </w:r>
    </w:p>
    <w:p w14:paraId="06493855" w14:textId="77777777" w:rsidR="00AD7697" w:rsidRDefault="00AD7697" w:rsidP="00294396">
      <w:pPr>
        <w:spacing w:after="0"/>
        <w:rPr>
          <w:lang w:val="en-AU"/>
        </w:rPr>
      </w:pPr>
    </w:p>
    <w:p w14:paraId="075E2463" w14:textId="4714DC03" w:rsidR="00294396" w:rsidRDefault="00294396" w:rsidP="00294396">
      <w:pPr>
        <w:spacing w:after="0"/>
        <w:rPr>
          <w:lang w:val="en-AU"/>
        </w:rPr>
      </w:pPr>
      <w:r w:rsidRPr="1882C7E9">
        <w:rPr>
          <w:lang w:val="en-AU"/>
        </w:rPr>
        <w:t>If you need further information about the free holiday camps</w:t>
      </w:r>
      <w:r w:rsidR="008F440D">
        <w:rPr>
          <w:lang w:val="en-AU"/>
        </w:rPr>
        <w:t xml:space="preserve"> before you feel comfortable to register your interest</w:t>
      </w:r>
      <w:r w:rsidRPr="1882C7E9">
        <w:rPr>
          <w:lang w:val="en-AU"/>
        </w:rPr>
        <w:t xml:space="preserve"> please visit the </w:t>
      </w:r>
      <w:hyperlink r:id="rId17" w:history="1">
        <w:r w:rsidR="004B45A6" w:rsidRPr="00184AA5">
          <w:rPr>
            <w:rStyle w:val="Hyperlink"/>
            <w:rFonts w:ascii="Arial" w:hAnsi="Arial" w:cs="Arial"/>
            <w:szCs w:val="22"/>
          </w:rPr>
          <w:t>www.vic.gov.au/positivestart</w:t>
        </w:r>
      </w:hyperlink>
    </w:p>
    <w:p w14:paraId="41A69D24" w14:textId="77777777" w:rsidR="00294396" w:rsidRDefault="00294396" w:rsidP="00294396">
      <w:pPr>
        <w:pStyle w:val="Copyrighttext"/>
        <w:spacing w:after="0"/>
      </w:pPr>
    </w:p>
    <w:p w14:paraId="2FE74A3E" w14:textId="77777777" w:rsidR="00294396" w:rsidRPr="00E34721" w:rsidRDefault="00294396" w:rsidP="00294396">
      <w:pPr>
        <w:pStyle w:val="Copyrighttext"/>
        <w:spacing w:after="0"/>
        <w:rPr>
          <w:rFonts w:cstheme="minorHAnsi"/>
        </w:rPr>
      </w:pPr>
      <w:r w:rsidRPr="001105FA">
        <w:t xml:space="preserve">© State of Victoria (Department of Education and </w:t>
      </w:r>
      <w:r w:rsidRPr="004A0860">
        <w:t>Training) 202</w:t>
      </w:r>
      <w:r>
        <w:t>2</w:t>
      </w:r>
      <w:r w:rsidRPr="004A0860">
        <w:t xml:space="preserve">. </w:t>
      </w:r>
      <w:r w:rsidRPr="004A0860">
        <w:rPr>
          <w:rFonts w:cstheme="minorHAnsi"/>
          <w:color w:val="000000"/>
        </w:rPr>
        <w:t>Except</w:t>
      </w:r>
      <w:r w:rsidRPr="00E34721">
        <w:rPr>
          <w:rFonts w:cstheme="minorHAnsi"/>
          <w:color w:val="000000"/>
        </w:rPr>
        <w:t xml:space="preserve"> where otherwise </w:t>
      </w:r>
      <w:hyperlink r:id="rId18" w:history="1">
        <w:r w:rsidRPr="00E34721">
          <w:rPr>
            <w:rStyle w:val="Hyperlink"/>
            <w:rFonts w:cstheme="minorHAnsi"/>
          </w:rPr>
          <w:t>noted,</w:t>
        </w:r>
      </w:hyperlink>
      <w:r w:rsidRPr="00E34721">
        <w:rPr>
          <w:rFonts w:cstheme="minorHAnsi"/>
          <w:color w:val="000000"/>
        </w:rPr>
        <w:t xml:space="preserve"> material in this document is provided under a</w:t>
      </w:r>
      <w:r>
        <w:rPr>
          <w:rFonts w:cstheme="minorHAnsi"/>
          <w:color w:val="000000"/>
        </w:rPr>
        <w:t xml:space="preserve"> </w:t>
      </w:r>
      <w:hyperlink r:id="rId19" w:history="1">
        <w:r w:rsidRPr="00E34721">
          <w:rPr>
            <w:rStyle w:val="Hyperlink"/>
            <w:rFonts w:cstheme="minorHAnsi"/>
          </w:rPr>
          <w:t>Creative Commons Attribution 4.0 International</w:t>
        </w:r>
      </w:hyperlink>
      <w:r w:rsidRPr="00E34721">
        <w:rPr>
          <w:rFonts w:cstheme="minorHAnsi"/>
        </w:rPr>
        <w:t xml:space="preserve"> </w:t>
      </w:r>
      <w:r w:rsidRPr="00E34721">
        <w:rPr>
          <w:rFonts w:cstheme="minorHAnsi"/>
          <w:color w:val="000000"/>
        </w:rPr>
        <w:t>Please check the full </w:t>
      </w:r>
      <w:hyperlink r:id="rId20" w:history="1">
        <w:r w:rsidRPr="00E34721">
          <w:rPr>
            <w:rStyle w:val="Hyperlink"/>
            <w:rFonts w:cstheme="minorHAnsi"/>
          </w:rPr>
          <w:t>copyright notice </w:t>
        </w:r>
      </w:hyperlink>
    </w:p>
    <w:p w14:paraId="3950F060" w14:textId="50C1B108" w:rsidR="00122369" w:rsidRPr="00294396" w:rsidRDefault="00122369" w:rsidP="00294396"/>
    <w:sectPr w:rsidR="00122369" w:rsidRPr="00294396" w:rsidSect="000F4878">
      <w:headerReference w:type="default" r:id="rId21"/>
      <w:footerReference w:type="even" r:id="rId22"/>
      <w:footerReference w:type="default" r:id="rId23"/>
      <w:pgSz w:w="11900" w:h="16840"/>
      <w:pgMar w:top="1701"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11105" w14:textId="77777777" w:rsidR="00317A73" w:rsidRDefault="00317A73" w:rsidP="003967DD">
      <w:pPr>
        <w:spacing w:after="0"/>
      </w:pPr>
      <w:r>
        <w:separator/>
      </w:r>
    </w:p>
  </w:endnote>
  <w:endnote w:type="continuationSeparator" w:id="0">
    <w:p w14:paraId="1738FA0B" w14:textId="77777777" w:rsidR="00317A73" w:rsidRDefault="00317A73" w:rsidP="003967DD">
      <w:pPr>
        <w:spacing w:after="0"/>
      </w:pPr>
      <w:r>
        <w:continuationSeparator/>
      </w:r>
    </w:p>
  </w:endnote>
  <w:endnote w:type="continuationNotice" w:id="1">
    <w:p w14:paraId="642703A0" w14:textId="77777777" w:rsidR="00317A73" w:rsidRDefault="00317A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36CB5" w14:textId="77777777" w:rsidR="00A31926" w:rsidRDefault="00A31926" w:rsidP="00C2136F">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E0F14" w14:textId="77777777" w:rsidR="00A31926" w:rsidRDefault="00A31926" w:rsidP="00C2136F">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3B171" w14:textId="77777777" w:rsidR="00317A73" w:rsidRDefault="00317A73" w:rsidP="003967DD">
      <w:pPr>
        <w:spacing w:after="0"/>
      </w:pPr>
      <w:r>
        <w:separator/>
      </w:r>
    </w:p>
  </w:footnote>
  <w:footnote w:type="continuationSeparator" w:id="0">
    <w:p w14:paraId="55F1F6B4" w14:textId="77777777" w:rsidR="00317A73" w:rsidRDefault="00317A73" w:rsidP="003967DD">
      <w:pPr>
        <w:spacing w:after="0"/>
      </w:pPr>
      <w:r>
        <w:continuationSeparator/>
      </w:r>
    </w:p>
  </w:footnote>
  <w:footnote w:type="continuationNotice" w:id="1">
    <w:p w14:paraId="0818C5E3" w14:textId="77777777" w:rsidR="00317A73" w:rsidRDefault="00317A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C1E50" w14:textId="12C3CED9" w:rsidR="003967DD" w:rsidRDefault="000861DD">
    <w:pPr>
      <w:pStyle w:val="Header"/>
    </w:pPr>
    <w:r>
      <w:rPr>
        <w:noProof/>
      </w:rPr>
      <w:drawing>
        <wp:anchor distT="0" distB="0" distL="114300" distR="114300" simplePos="0" relativeHeight="251658240" behindDoc="1" locked="0" layoutInCell="1" allowOverlap="1" wp14:anchorId="7CE31918" wp14:editId="55C64CF8">
          <wp:simplePos x="0" y="0"/>
          <wp:positionH relativeFrom="page">
            <wp:align>left</wp:align>
          </wp:positionH>
          <wp:positionV relativeFrom="page">
            <wp:align>top</wp:align>
          </wp:positionV>
          <wp:extent cx="7550421" cy="10684798"/>
          <wp:effectExtent l="0" t="0" r="635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5LwWlcHsauARSn" int2:id="EctOKNV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CEF757F"/>
    <w:multiLevelType w:val="hybridMultilevel"/>
    <w:tmpl w:val="66A8CB0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30143C"/>
    <w:multiLevelType w:val="hybridMultilevel"/>
    <w:tmpl w:val="C9B02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7D737FB"/>
    <w:multiLevelType w:val="hybridMultilevel"/>
    <w:tmpl w:val="990250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16"/>
  </w:num>
  <w:num w:numId="14">
    <w:abstractNumId w:val="17"/>
  </w:num>
  <w:num w:numId="15">
    <w:abstractNumId w:val="11"/>
  </w:num>
  <w:num w:numId="16">
    <w:abstractNumId w:val="14"/>
  </w:num>
  <w:num w:numId="17">
    <w:abstractNumId w:val="12"/>
  </w:num>
  <w:num w:numId="18">
    <w:abstractNumId w:val="15"/>
  </w:num>
  <w:num w:numId="19">
    <w:abstractNumId w:val="19"/>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sTSyMDE0MTI0NjdX0lEKTi0uzszPAykwrAUAZp1fFCwAAAA="/>
  </w:docVars>
  <w:rsids>
    <w:rsidRoot w:val="003967DD"/>
    <w:rsid w:val="00003663"/>
    <w:rsid w:val="00011F31"/>
    <w:rsid w:val="00013339"/>
    <w:rsid w:val="00014668"/>
    <w:rsid w:val="0001539B"/>
    <w:rsid w:val="000256E2"/>
    <w:rsid w:val="000278BA"/>
    <w:rsid w:val="000357F9"/>
    <w:rsid w:val="00043B70"/>
    <w:rsid w:val="000450D7"/>
    <w:rsid w:val="000460D1"/>
    <w:rsid w:val="0005207B"/>
    <w:rsid w:val="00055641"/>
    <w:rsid w:val="00056E04"/>
    <w:rsid w:val="0006589F"/>
    <w:rsid w:val="00065EFF"/>
    <w:rsid w:val="000679C5"/>
    <w:rsid w:val="000771DC"/>
    <w:rsid w:val="00080DA9"/>
    <w:rsid w:val="000861DD"/>
    <w:rsid w:val="00091417"/>
    <w:rsid w:val="00093475"/>
    <w:rsid w:val="0009420B"/>
    <w:rsid w:val="00097A08"/>
    <w:rsid w:val="000A16FA"/>
    <w:rsid w:val="000A3251"/>
    <w:rsid w:val="000A4066"/>
    <w:rsid w:val="000A47D4"/>
    <w:rsid w:val="000A7700"/>
    <w:rsid w:val="000AA0EA"/>
    <w:rsid w:val="000B27E4"/>
    <w:rsid w:val="000B42B2"/>
    <w:rsid w:val="000C600E"/>
    <w:rsid w:val="000C71B5"/>
    <w:rsid w:val="000D0E97"/>
    <w:rsid w:val="000D52B8"/>
    <w:rsid w:val="000D6DFF"/>
    <w:rsid w:val="000E54C5"/>
    <w:rsid w:val="000E7167"/>
    <w:rsid w:val="000F164B"/>
    <w:rsid w:val="000F4878"/>
    <w:rsid w:val="000F6B26"/>
    <w:rsid w:val="0010432F"/>
    <w:rsid w:val="00104852"/>
    <w:rsid w:val="00107DE2"/>
    <w:rsid w:val="00111177"/>
    <w:rsid w:val="00111EF1"/>
    <w:rsid w:val="00112923"/>
    <w:rsid w:val="001215DE"/>
    <w:rsid w:val="00122369"/>
    <w:rsid w:val="00122F7B"/>
    <w:rsid w:val="00125D47"/>
    <w:rsid w:val="0012668E"/>
    <w:rsid w:val="0013459D"/>
    <w:rsid w:val="00134C79"/>
    <w:rsid w:val="001423F4"/>
    <w:rsid w:val="001431A7"/>
    <w:rsid w:val="00150E0F"/>
    <w:rsid w:val="00155C21"/>
    <w:rsid w:val="00157212"/>
    <w:rsid w:val="0016287D"/>
    <w:rsid w:val="00162B70"/>
    <w:rsid w:val="00164542"/>
    <w:rsid w:val="0016485D"/>
    <w:rsid w:val="00166450"/>
    <w:rsid w:val="00171AA8"/>
    <w:rsid w:val="00171B05"/>
    <w:rsid w:val="00175D0C"/>
    <w:rsid w:val="001806FB"/>
    <w:rsid w:val="00180F10"/>
    <w:rsid w:val="00184A0F"/>
    <w:rsid w:val="001878EA"/>
    <w:rsid w:val="001914B1"/>
    <w:rsid w:val="001939A0"/>
    <w:rsid w:val="00193F5A"/>
    <w:rsid w:val="0019777B"/>
    <w:rsid w:val="001A2083"/>
    <w:rsid w:val="001A3708"/>
    <w:rsid w:val="001A39CF"/>
    <w:rsid w:val="001A45CC"/>
    <w:rsid w:val="001A783C"/>
    <w:rsid w:val="001B592C"/>
    <w:rsid w:val="001C0D85"/>
    <w:rsid w:val="001C69AA"/>
    <w:rsid w:val="001D0D94"/>
    <w:rsid w:val="001D13F9"/>
    <w:rsid w:val="001D554A"/>
    <w:rsid w:val="001D6771"/>
    <w:rsid w:val="001E28A7"/>
    <w:rsid w:val="001E5CB9"/>
    <w:rsid w:val="001E7819"/>
    <w:rsid w:val="001E7897"/>
    <w:rsid w:val="001F2739"/>
    <w:rsid w:val="001F2F2C"/>
    <w:rsid w:val="001F39DD"/>
    <w:rsid w:val="001F5A4B"/>
    <w:rsid w:val="002029C2"/>
    <w:rsid w:val="00207139"/>
    <w:rsid w:val="00210F95"/>
    <w:rsid w:val="002122F7"/>
    <w:rsid w:val="002203D8"/>
    <w:rsid w:val="002221A3"/>
    <w:rsid w:val="0022272A"/>
    <w:rsid w:val="00222956"/>
    <w:rsid w:val="0022330C"/>
    <w:rsid w:val="0023072F"/>
    <w:rsid w:val="0023190A"/>
    <w:rsid w:val="002333C6"/>
    <w:rsid w:val="00241D9A"/>
    <w:rsid w:val="00242B84"/>
    <w:rsid w:val="00244275"/>
    <w:rsid w:val="002512BE"/>
    <w:rsid w:val="00253786"/>
    <w:rsid w:val="00257A8F"/>
    <w:rsid w:val="00261EAC"/>
    <w:rsid w:val="002701F3"/>
    <w:rsid w:val="00275765"/>
    <w:rsid w:val="00275FB8"/>
    <w:rsid w:val="00294396"/>
    <w:rsid w:val="00294D72"/>
    <w:rsid w:val="00296F19"/>
    <w:rsid w:val="002A4A96"/>
    <w:rsid w:val="002A6980"/>
    <w:rsid w:val="002B7E97"/>
    <w:rsid w:val="002C3F53"/>
    <w:rsid w:val="002C5362"/>
    <w:rsid w:val="002C5CA9"/>
    <w:rsid w:val="002D478C"/>
    <w:rsid w:val="002E0AF4"/>
    <w:rsid w:val="002E35AE"/>
    <w:rsid w:val="002E3BED"/>
    <w:rsid w:val="002F081C"/>
    <w:rsid w:val="002F41D7"/>
    <w:rsid w:val="002F5303"/>
    <w:rsid w:val="002F6115"/>
    <w:rsid w:val="00300BD4"/>
    <w:rsid w:val="0030404C"/>
    <w:rsid w:val="00312720"/>
    <w:rsid w:val="003139D3"/>
    <w:rsid w:val="00316153"/>
    <w:rsid w:val="00317A73"/>
    <w:rsid w:val="00321FC4"/>
    <w:rsid w:val="00323114"/>
    <w:rsid w:val="0033268A"/>
    <w:rsid w:val="00343235"/>
    <w:rsid w:val="00343AFC"/>
    <w:rsid w:val="00344698"/>
    <w:rsid w:val="00344EB7"/>
    <w:rsid w:val="00345565"/>
    <w:rsid w:val="0034745C"/>
    <w:rsid w:val="0035171F"/>
    <w:rsid w:val="00351F67"/>
    <w:rsid w:val="0035264C"/>
    <w:rsid w:val="0035320C"/>
    <w:rsid w:val="003578B5"/>
    <w:rsid w:val="00360B4F"/>
    <w:rsid w:val="00361F07"/>
    <w:rsid w:val="003729EA"/>
    <w:rsid w:val="00372A76"/>
    <w:rsid w:val="0037372B"/>
    <w:rsid w:val="00374022"/>
    <w:rsid w:val="003746AC"/>
    <w:rsid w:val="00384DD5"/>
    <w:rsid w:val="00385878"/>
    <w:rsid w:val="00395757"/>
    <w:rsid w:val="003967DD"/>
    <w:rsid w:val="00397B22"/>
    <w:rsid w:val="003A2E0D"/>
    <w:rsid w:val="003A3141"/>
    <w:rsid w:val="003A374E"/>
    <w:rsid w:val="003A4C39"/>
    <w:rsid w:val="003A6D49"/>
    <w:rsid w:val="003A7D48"/>
    <w:rsid w:val="003B4135"/>
    <w:rsid w:val="003B47E2"/>
    <w:rsid w:val="003B4900"/>
    <w:rsid w:val="003B7321"/>
    <w:rsid w:val="003C034C"/>
    <w:rsid w:val="003C26C9"/>
    <w:rsid w:val="003C47A7"/>
    <w:rsid w:val="003D139A"/>
    <w:rsid w:val="003D3995"/>
    <w:rsid w:val="003E1348"/>
    <w:rsid w:val="003F0BC4"/>
    <w:rsid w:val="003F2294"/>
    <w:rsid w:val="003F6D74"/>
    <w:rsid w:val="00403475"/>
    <w:rsid w:val="0041263F"/>
    <w:rsid w:val="00412C3D"/>
    <w:rsid w:val="00414FCF"/>
    <w:rsid w:val="00420486"/>
    <w:rsid w:val="0042333B"/>
    <w:rsid w:val="00424AC6"/>
    <w:rsid w:val="00426AB9"/>
    <w:rsid w:val="004337A0"/>
    <w:rsid w:val="00437AFF"/>
    <w:rsid w:val="004435D0"/>
    <w:rsid w:val="00443E58"/>
    <w:rsid w:val="00447243"/>
    <w:rsid w:val="0045201E"/>
    <w:rsid w:val="00455629"/>
    <w:rsid w:val="00466B8E"/>
    <w:rsid w:val="00467F3A"/>
    <w:rsid w:val="00471CB5"/>
    <w:rsid w:val="004742B6"/>
    <w:rsid w:val="00474E10"/>
    <w:rsid w:val="00493061"/>
    <w:rsid w:val="004935E9"/>
    <w:rsid w:val="0049550E"/>
    <w:rsid w:val="00496328"/>
    <w:rsid w:val="0049696F"/>
    <w:rsid w:val="00497C97"/>
    <w:rsid w:val="00497EBA"/>
    <w:rsid w:val="004A0860"/>
    <w:rsid w:val="004A2E74"/>
    <w:rsid w:val="004A3C50"/>
    <w:rsid w:val="004A3F17"/>
    <w:rsid w:val="004A5D77"/>
    <w:rsid w:val="004A5D86"/>
    <w:rsid w:val="004A6745"/>
    <w:rsid w:val="004A7624"/>
    <w:rsid w:val="004B0176"/>
    <w:rsid w:val="004B2ED6"/>
    <w:rsid w:val="004B3350"/>
    <w:rsid w:val="004B45A6"/>
    <w:rsid w:val="004C2E7B"/>
    <w:rsid w:val="004C455F"/>
    <w:rsid w:val="004C5559"/>
    <w:rsid w:val="004D1A56"/>
    <w:rsid w:val="004D4159"/>
    <w:rsid w:val="004D4B6E"/>
    <w:rsid w:val="004E5666"/>
    <w:rsid w:val="004F1EAD"/>
    <w:rsid w:val="004F4737"/>
    <w:rsid w:val="004F496E"/>
    <w:rsid w:val="00500ADA"/>
    <w:rsid w:val="00501BAA"/>
    <w:rsid w:val="00507764"/>
    <w:rsid w:val="00511EF7"/>
    <w:rsid w:val="00512BBA"/>
    <w:rsid w:val="00514A3E"/>
    <w:rsid w:val="005213E7"/>
    <w:rsid w:val="00522BDB"/>
    <w:rsid w:val="005255AE"/>
    <w:rsid w:val="00542C8E"/>
    <w:rsid w:val="00542CAA"/>
    <w:rsid w:val="005469DA"/>
    <w:rsid w:val="00553833"/>
    <w:rsid w:val="00555277"/>
    <w:rsid w:val="00561121"/>
    <w:rsid w:val="00562A25"/>
    <w:rsid w:val="0056455C"/>
    <w:rsid w:val="005645CD"/>
    <w:rsid w:val="005678E3"/>
    <w:rsid w:val="00567CF0"/>
    <w:rsid w:val="00573047"/>
    <w:rsid w:val="00582043"/>
    <w:rsid w:val="00584366"/>
    <w:rsid w:val="005858F5"/>
    <w:rsid w:val="00596033"/>
    <w:rsid w:val="005A43D9"/>
    <w:rsid w:val="005A4F12"/>
    <w:rsid w:val="005B0017"/>
    <w:rsid w:val="005B3937"/>
    <w:rsid w:val="005B4C58"/>
    <w:rsid w:val="005C2330"/>
    <w:rsid w:val="005C40A1"/>
    <w:rsid w:val="005C5701"/>
    <w:rsid w:val="005D039E"/>
    <w:rsid w:val="005D4B93"/>
    <w:rsid w:val="005D59A3"/>
    <w:rsid w:val="005D5EFC"/>
    <w:rsid w:val="005D6ACB"/>
    <w:rsid w:val="005E0713"/>
    <w:rsid w:val="005E3A93"/>
    <w:rsid w:val="005E3EAE"/>
    <w:rsid w:val="005E6729"/>
    <w:rsid w:val="005E68C3"/>
    <w:rsid w:val="005E6DB1"/>
    <w:rsid w:val="005F23FC"/>
    <w:rsid w:val="005F5109"/>
    <w:rsid w:val="006156AD"/>
    <w:rsid w:val="00615F21"/>
    <w:rsid w:val="006178CC"/>
    <w:rsid w:val="006242CB"/>
    <w:rsid w:val="0062433A"/>
    <w:rsid w:val="00624A55"/>
    <w:rsid w:val="00626605"/>
    <w:rsid w:val="006303D9"/>
    <w:rsid w:val="006310A3"/>
    <w:rsid w:val="0063280E"/>
    <w:rsid w:val="00633768"/>
    <w:rsid w:val="00634A95"/>
    <w:rsid w:val="006413A7"/>
    <w:rsid w:val="006436F7"/>
    <w:rsid w:val="00643F25"/>
    <w:rsid w:val="0064782E"/>
    <w:rsid w:val="00650D37"/>
    <w:rsid w:val="006523D7"/>
    <w:rsid w:val="00657580"/>
    <w:rsid w:val="006671CE"/>
    <w:rsid w:val="00671168"/>
    <w:rsid w:val="00675BB7"/>
    <w:rsid w:val="006767F0"/>
    <w:rsid w:val="00680BA3"/>
    <w:rsid w:val="00692419"/>
    <w:rsid w:val="006938EE"/>
    <w:rsid w:val="00697ACD"/>
    <w:rsid w:val="006A1F8A"/>
    <w:rsid w:val="006A25AC"/>
    <w:rsid w:val="006A5559"/>
    <w:rsid w:val="006A62AA"/>
    <w:rsid w:val="006A7A9D"/>
    <w:rsid w:val="006A7D9B"/>
    <w:rsid w:val="006B0096"/>
    <w:rsid w:val="006B1C57"/>
    <w:rsid w:val="006B330A"/>
    <w:rsid w:val="006C45C0"/>
    <w:rsid w:val="006C7772"/>
    <w:rsid w:val="006E2B9A"/>
    <w:rsid w:val="006E4653"/>
    <w:rsid w:val="006E4DF5"/>
    <w:rsid w:val="006E7E83"/>
    <w:rsid w:val="006F3BF2"/>
    <w:rsid w:val="00702367"/>
    <w:rsid w:val="00707931"/>
    <w:rsid w:val="00710CED"/>
    <w:rsid w:val="00713E02"/>
    <w:rsid w:val="00716A2F"/>
    <w:rsid w:val="007178B4"/>
    <w:rsid w:val="0072208F"/>
    <w:rsid w:val="00722E41"/>
    <w:rsid w:val="00730BE2"/>
    <w:rsid w:val="00731B95"/>
    <w:rsid w:val="00735566"/>
    <w:rsid w:val="007358C7"/>
    <w:rsid w:val="007436A8"/>
    <w:rsid w:val="00743E0D"/>
    <w:rsid w:val="00743F0D"/>
    <w:rsid w:val="00747942"/>
    <w:rsid w:val="00752BC3"/>
    <w:rsid w:val="00755BDB"/>
    <w:rsid w:val="007625CF"/>
    <w:rsid w:val="007674DB"/>
    <w:rsid w:val="00767573"/>
    <w:rsid w:val="007811CF"/>
    <w:rsid w:val="007866FB"/>
    <w:rsid w:val="00792E05"/>
    <w:rsid w:val="00797D96"/>
    <w:rsid w:val="007A45CB"/>
    <w:rsid w:val="007B11D8"/>
    <w:rsid w:val="007B1832"/>
    <w:rsid w:val="007B443B"/>
    <w:rsid w:val="007B556E"/>
    <w:rsid w:val="007C0CEA"/>
    <w:rsid w:val="007C697D"/>
    <w:rsid w:val="007D07B3"/>
    <w:rsid w:val="007D23CE"/>
    <w:rsid w:val="007D3E38"/>
    <w:rsid w:val="007D40FC"/>
    <w:rsid w:val="007E0E31"/>
    <w:rsid w:val="007E1CB3"/>
    <w:rsid w:val="007E311B"/>
    <w:rsid w:val="007E680B"/>
    <w:rsid w:val="007E73CA"/>
    <w:rsid w:val="00800DDC"/>
    <w:rsid w:val="00806142"/>
    <w:rsid w:val="008065DA"/>
    <w:rsid w:val="008069A7"/>
    <w:rsid w:val="0081312E"/>
    <w:rsid w:val="00814E84"/>
    <w:rsid w:val="00823C8D"/>
    <w:rsid w:val="00830499"/>
    <w:rsid w:val="00833CC5"/>
    <w:rsid w:val="00835B85"/>
    <w:rsid w:val="00840BBF"/>
    <w:rsid w:val="00840E93"/>
    <w:rsid w:val="00842BE6"/>
    <w:rsid w:val="008440B3"/>
    <w:rsid w:val="008458FE"/>
    <w:rsid w:val="0085723E"/>
    <w:rsid w:val="00863642"/>
    <w:rsid w:val="00863657"/>
    <w:rsid w:val="008643A9"/>
    <w:rsid w:val="00865465"/>
    <w:rsid w:val="00871905"/>
    <w:rsid w:val="00873E39"/>
    <w:rsid w:val="00880C73"/>
    <w:rsid w:val="00890680"/>
    <w:rsid w:val="00891CDB"/>
    <w:rsid w:val="00892E24"/>
    <w:rsid w:val="00895209"/>
    <w:rsid w:val="008968D4"/>
    <w:rsid w:val="00897FFC"/>
    <w:rsid w:val="008A4E85"/>
    <w:rsid w:val="008B1737"/>
    <w:rsid w:val="008B1BB8"/>
    <w:rsid w:val="008B2772"/>
    <w:rsid w:val="008B2CF2"/>
    <w:rsid w:val="008B5E47"/>
    <w:rsid w:val="008C46A7"/>
    <w:rsid w:val="008C55DF"/>
    <w:rsid w:val="008C5D9F"/>
    <w:rsid w:val="008D0501"/>
    <w:rsid w:val="008D1251"/>
    <w:rsid w:val="008D286C"/>
    <w:rsid w:val="008D30D5"/>
    <w:rsid w:val="008D39F0"/>
    <w:rsid w:val="008D4E28"/>
    <w:rsid w:val="008D7A78"/>
    <w:rsid w:val="008E13F6"/>
    <w:rsid w:val="008E2DBD"/>
    <w:rsid w:val="008F168F"/>
    <w:rsid w:val="008F3D35"/>
    <w:rsid w:val="008F440D"/>
    <w:rsid w:val="008F475C"/>
    <w:rsid w:val="008F4947"/>
    <w:rsid w:val="008F4A82"/>
    <w:rsid w:val="0091490E"/>
    <w:rsid w:val="00920EEC"/>
    <w:rsid w:val="00921739"/>
    <w:rsid w:val="00923884"/>
    <w:rsid w:val="0092784C"/>
    <w:rsid w:val="0093715E"/>
    <w:rsid w:val="009409F9"/>
    <w:rsid w:val="009455E8"/>
    <w:rsid w:val="00945A41"/>
    <w:rsid w:val="00947A78"/>
    <w:rsid w:val="00951206"/>
    <w:rsid w:val="00952690"/>
    <w:rsid w:val="00954B9A"/>
    <w:rsid w:val="00956A37"/>
    <w:rsid w:val="009603A7"/>
    <w:rsid w:val="0096085A"/>
    <w:rsid w:val="00964D3C"/>
    <w:rsid w:val="0096628A"/>
    <w:rsid w:val="00971717"/>
    <w:rsid w:val="00971BE3"/>
    <w:rsid w:val="009836F9"/>
    <w:rsid w:val="00990843"/>
    <w:rsid w:val="0099358C"/>
    <w:rsid w:val="00995BD7"/>
    <w:rsid w:val="009960B8"/>
    <w:rsid w:val="00997B2C"/>
    <w:rsid w:val="009A3475"/>
    <w:rsid w:val="009A451E"/>
    <w:rsid w:val="009A5BC5"/>
    <w:rsid w:val="009B1866"/>
    <w:rsid w:val="009C2F89"/>
    <w:rsid w:val="009D0C5D"/>
    <w:rsid w:val="009D253D"/>
    <w:rsid w:val="009D2E93"/>
    <w:rsid w:val="009D441F"/>
    <w:rsid w:val="009E02B9"/>
    <w:rsid w:val="009E18ED"/>
    <w:rsid w:val="009E381C"/>
    <w:rsid w:val="009E4728"/>
    <w:rsid w:val="009E515A"/>
    <w:rsid w:val="009F6A77"/>
    <w:rsid w:val="00A00592"/>
    <w:rsid w:val="00A15206"/>
    <w:rsid w:val="00A20A68"/>
    <w:rsid w:val="00A223A7"/>
    <w:rsid w:val="00A22B81"/>
    <w:rsid w:val="00A31926"/>
    <w:rsid w:val="00A34F4A"/>
    <w:rsid w:val="00A455C2"/>
    <w:rsid w:val="00A4686F"/>
    <w:rsid w:val="00A53BCA"/>
    <w:rsid w:val="00A55EA2"/>
    <w:rsid w:val="00A562ED"/>
    <w:rsid w:val="00A6544E"/>
    <w:rsid w:val="00A70BC7"/>
    <w:rsid w:val="00A710DF"/>
    <w:rsid w:val="00A77D5F"/>
    <w:rsid w:val="00A87501"/>
    <w:rsid w:val="00A87656"/>
    <w:rsid w:val="00A9137A"/>
    <w:rsid w:val="00A919E1"/>
    <w:rsid w:val="00A9308A"/>
    <w:rsid w:val="00A93651"/>
    <w:rsid w:val="00A94865"/>
    <w:rsid w:val="00A94D9E"/>
    <w:rsid w:val="00A9665F"/>
    <w:rsid w:val="00A97693"/>
    <w:rsid w:val="00AA141D"/>
    <w:rsid w:val="00AA4F3A"/>
    <w:rsid w:val="00AA6F89"/>
    <w:rsid w:val="00AB2332"/>
    <w:rsid w:val="00AB4124"/>
    <w:rsid w:val="00AB51A8"/>
    <w:rsid w:val="00AC261A"/>
    <w:rsid w:val="00AC26E6"/>
    <w:rsid w:val="00AC3E71"/>
    <w:rsid w:val="00AD54F7"/>
    <w:rsid w:val="00AD7697"/>
    <w:rsid w:val="00AE3F09"/>
    <w:rsid w:val="00AE470B"/>
    <w:rsid w:val="00AE4F63"/>
    <w:rsid w:val="00AE6483"/>
    <w:rsid w:val="00AF2474"/>
    <w:rsid w:val="00AF292F"/>
    <w:rsid w:val="00AF4BEE"/>
    <w:rsid w:val="00AF5A4A"/>
    <w:rsid w:val="00B0083D"/>
    <w:rsid w:val="00B02D29"/>
    <w:rsid w:val="00B17A63"/>
    <w:rsid w:val="00B207D6"/>
    <w:rsid w:val="00B21562"/>
    <w:rsid w:val="00B26406"/>
    <w:rsid w:val="00B301EE"/>
    <w:rsid w:val="00B3640B"/>
    <w:rsid w:val="00B41759"/>
    <w:rsid w:val="00B4445F"/>
    <w:rsid w:val="00B46D55"/>
    <w:rsid w:val="00B52CD3"/>
    <w:rsid w:val="00B577C5"/>
    <w:rsid w:val="00B60636"/>
    <w:rsid w:val="00B60F27"/>
    <w:rsid w:val="00B6127D"/>
    <w:rsid w:val="00B662C5"/>
    <w:rsid w:val="00B716A7"/>
    <w:rsid w:val="00B76DED"/>
    <w:rsid w:val="00B775D4"/>
    <w:rsid w:val="00B82077"/>
    <w:rsid w:val="00B82505"/>
    <w:rsid w:val="00B909A1"/>
    <w:rsid w:val="00B918AA"/>
    <w:rsid w:val="00B94E68"/>
    <w:rsid w:val="00B97F8E"/>
    <w:rsid w:val="00BA04BB"/>
    <w:rsid w:val="00BA4AE3"/>
    <w:rsid w:val="00BB1558"/>
    <w:rsid w:val="00BB4400"/>
    <w:rsid w:val="00BB52A0"/>
    <w:rsid w:val="00BB75E7"/>
    <w:rsid w:val="00BB7AB9"/>
    <w:rsid w:val="00BC1E22"/>
    <w:rsid w:val="00BC3490"/>
    <w:rsid w:val="00BC51F1"/>
    <w:rsid w:val="00BE1BE6"/>
    <w:rsid w:val="00BE3E29"/>
    <w:rsid w:val="00BE3E81"/>
    <w:rsid w:val="00BE4ED2"/>
    <w:rsid w:val="00BF0012"/>
    <w:rsid w:val="00BF4771"/>
    <w:rsid w:val="00BF7E22"/>
    <w:rsid w:val="00C117BA"/>
    <w:rsid w:val="00C14502"/>
    <w:rsid w:val="00C14542"/>
    <w:rsid w:val="00C1544E"/>
    <w:rsid w:val="00C2136F"/>
    <w:rsid w:val="00C34EA5"/>
    <w:rsid w:val="00C36B2E"/>
    <w:rsid w:val="00C377F5"/>
    <w:rsid w:val="00C40026"/>
    <w:rsid w:val="00C425EB"/>
    <w:rsid w:val="00C477E9"/>
    <w:rsid w:val="00C50309"/>
    <w:rsid w:val="00C50BA1"/>
    <w:rsid w:val="00C51E91"/>
    <w:rsid w:val="00C539BB"/>
    <w:rsid w:val="00C53C2C"/>
    <w:rsid w:val="00C553B3"/>
    <w:rsid w:val="00C63ED1"/>
    <w:rsid w:val="00C67376"/>
    <w:rsid w:val="00C73AEA"/>
    <w:rsid w:val="00C807A7"/>
    <w:rsid w:val="00C815B9"/>
    <w:rsid w:val="00C82290"/>
    <w:rsid w:val="00C82D27"/>
    <w:rsid w:val="00C87360"/>
    <w:rsid w:val="00CA09FB"/>
    <w:rsid w:val="00CA41CA"/>
    <w:rsid w:val="00CA4BDE"/>
    <w:rsid w:val="00CB453F"/>
    <w:rsid w:val="00CB4D44"/>
    <w:rsid w:val="00CC1E28"/>
    <w:rsid w:val="00CC3DB7"/>
    <w:rsid w:val="00CC5AA8"/>
    <w:rsid w:val="00CC734A"/>
    <w:rsid w:val="00CD3A6D"/>
    <w:rsid w:val="00CD5993"/>
    <w:rsid w:val="00CE1BEC"/>
    <w:rsid w:val="00CE667D"/>
    <w:rsid w:val="00CE7916"/>
    <w:rsid w:val="00CE7BC2"/>
    <w:rsid w:val="00CE7D83"/>
    <w:rsid w:val="00CF525C"/>
    <w:rsid w:val="00CF554B"/>
    <w:rsid w:val="00CF71A1"/>
    <w:rsid w:val="00CF78F0"/>
    <w:rsid w:val="00D038F8"/>
    <w:rsid w:val="00D104AF"/>
    <w:rsid w:val="00D15F35"/>
    <w:rsid w:val="00D15F86"/>
    <w:rsid w:val="00D164AE"/>
    <w:rsid w:val="00D17E55"/>
    <w:rsid w:val="00D21A59"/>
    <w:rsid w:val="00D2389C"/>
    <w:rsid w:val="00D258C6"/>
    <w:rsid w:val="00D25C5C"/>
    <w:rsid w:val="00D33D38"/>
    <w:rsid w:val="00D34CAA"/>
    <w:rsid w:val="00D40118"/>
    <w:rsid w:val="00D412D9"/>
    <w:rsid w:val="00D47F47"/>
    <w:rsid w:val="00D508DC"/>
    <w:rsid w:val="00D5189D"/>
    <w:rsid w:val="00D53108"/>
    <w:rsid w:val="00D60EB1"/>
    <w:rsid w:val="00D6113C"/>
    <w:rsid w:val="00D63DB1"/>
    <w:rsid w:val="00D722D3"/>
    <w:rsid w:val="00D7566E"/>
    <w:rsid w:val="00D771C1"/>
    <w:rsid w:val="00D82FCA"/>
    <w:rsid w:val="00D84530"/>
    <w:rsid w:val="00D85D1F"/>
    <w:rsid w:val="00D9307B"/>
    <w:rsid w:val="00D95582"/>
    <w:rsid w:val="00D9777A"/>
    <w:rsid w:val="00DA64B2"/>
    <w:rsid w:val="00DB1F46"/>
    <w:rsid w:val="00DC0857"/>
    <w:rsid w:val="00DC3DAA"/>
    <w:rsid w:val="00DC4D0D"/>
    <w:rsid w:val="00DC745B"/>
    <w:rsid w:val="00DE7350"/>
    <w:rsid w:val="00DF0165"/>
    <w:rsid w:val="00DF352F"/>
    <w:rsid w:val="00DF67C6"/>
    <w:rsid w:val="00DF6FFF"/>
    <w:rsid w:val="00DF7A50"/>
    <w:rsid w:val="00E020C4"/>
    <w:rsid w:val="00E02830"/>
    <w:rsid w:val="00E0301C"/>
    <w:rsid w:val="00E0625E"/>
    <w:rsid w:val="00E07469"/>
    <w:rsid w:val="00E108B0"/>
    <w:rsid w:val="00E139BF"/>
    <w:rsid w:val="00E143F9"/>
    <w:rsid w:val="00E1620C"/>
    <w:rsid w:val="00E24B3A"/>
    <w:rsid w:val="00E32833"/>
    <w:rsid w:val="00E34263"/>
    <w:rsid w:val="00E34721"/>
    <w:rsid w:val="00E34C14"/>
    <w:rsid w:val="00E405F8"/>
    <w:rsid w:val="00E41A03"/>
    <w:rsid w:val="00E4317E"/>
    <w:rsid w:val="00E47519"/>
    <w:rsid w:val="00E5030B"/>
    <w:rsid w:val="00E64758"/>
    <w:rsid w:val="00E73A90"/>
    <w:rsid w:val="00E755A2"/>
    <w:rsid w:val="00E7766D"/>
    <w:rsid w:val="00E77EB9"/>
    <w:rsid w:val="00E84840"/>
    <w:rsid w:val="00E8509E"/>
    <w:rsid w:val="00E85B27"/>
    <w:rsid w:val="00E8755A"/>
    <w:rsid w:val="00E90DAC"/>
    <w:rsid w:val="00E91D9A"/>
    <w:rsid w:val="00E94DFA"/>
    <w:rsid w:val="00E95FBA"/>
    <w:rsid w:val="00E97578"/>
    <w:rsid w:val="00E97847"/>
    <w:rsid w:val="00EA240E"/>
    <w:rsid w:val="00EB190D"/>
    <w:rsid w:val="00EB2487"/>
    <w:rsid w:val="00EB26A2"/>
    <w:rsid w:val="00EB2C92"/>
    <w:rsid w:val="00EB55CD"/>
    <w:rsid w:val="00EB745E"/>
    <w:rsid w:val="00EC043E"/>
    <w:rsid w:val="00EC0A8D"/>
    <w:rsid w:val="00EC490A"/>
    <w:rsid w:val="00EC4E5D"/>
    <w:rsid w:val="00ED3022"/>
    <w:rsid w:val="00ED6846"/>
    <w:rsid w:val="00ED72CF"/>
    <w:rsid w:val="00ED7D73"/>
    <w:rsid w:val="00EE22A1"/>
    <w:rsid w:val="00EE3B33"/>
    <w:rsid w:val="00EE433F"/>
    <w:rsid w:val="00EE6513"/>
    <w:rsid w:val="00EF1C6B"/>
    <w:rsid w:val="00EF2652"/>
    <w:rsid w:val="00EF4657"/>
    <w:rsid w:val="00EF5C9B"/>
    <w:rsid w:val="00EF6D5A"/>
    <w:rsid w:val="00F00533"/>
    <w:rsid w:val="00F01873"/>
    <w:rsid w:val="00F147A7"/>
    <w:rsid w:val="00F23639"/>
    <w:rsid w:val="00F27028"/>
    <w:rsid w:val="00F27118"/>
    <w:rsid w:val="00F304B2"/>
    <w:rsid w:val="00F34071"/>
    <w:rsid w:val="00F44780"/>
    <w:rsid w:val="00F47E0A"/>
    <w:rsid w:val="00F5271F"/>
    <w:rsid w:val="00F60700"/>
    <w:rsid w:val="00F613BB"/>
    <w:rsid w:val="00F62BBF"/>
    <w:rsid w:val="00F721E0"/>
    <w:rsid w:val="00F74468"/>
    <w:rsid w:val="00F862C9"/>
    <w:rsid w:val="00F86388"/>
    <w:rsid w:val="00F86956"/>
    <w:rsid w:val="00F94715"/>
    <w:rsid w:val="00F96E44"/>
    <w:rsid w:val="00FA00E9"/>
    <w:rsid w:val="00FA2F27"/>
    <w:rsid w:val="00FA4E4F"/>
    <w:rsid w:val="00FC07AF"/>
    <w:rsid w:val="00FC3CB7"/>
    <w:rsid w:val="00FC78E1"/>
    <w:rsid w:val="00FD35F0"/>
    <w:rsid w:val="00FD46DA"/>
    <w:rsid w:val="00FD4A33"/>
    <w:rsid w:val="00FE2E62"/>
    <w:rsid w:val="00FE398D"/>
    <w:rsid w:val="00FE62B3"/>
    <w:rsid w:val="00FE7A3E"/>
    <w:rsid w:val="00FF0C35"/>
    <w:rsid w:val="00FF2BC0"/>
    <w:rsid w:val="00FF663A"/>
    <w:rsid w:val="00FF7608"/>
    <w:rsid w:val="00FF7A8E"/>
    <w:rsid w:val="014E5E86"/>
    <w:rsid w:val="01FBF225"/>
    <w:rsid w:val="02436F30"/>
    <w:rsid w:val="04D6A28B"/>
    <w:rsid w:val="05C22FE8"/>
    <w:rsid w:val="060AF609"/>
    <w:rsid w:val="06223A8B"/>
    <w:rsid w:val="080E434D"/>
    <w:rsid w:val="0890414C"/>
    <w:rsid w:val="08E9E377"/>
    <w:rsid w:val="09CACD64"/>
    <w:rsid w:val="0C8B207A"/>
    <w:rsid w:val="0CAD05AE"/>
    <w:rsid w:val="0CBCDFBF"/>
    <w:rsid w:val="15394E9D"/>
    <w:rsid w:val="153B7FE7"/>
    <w:rsid w:val="1545C7B1"/>
    <w:rsid w:val="157BE7AC"/>
    <w:rsid w:val="1625EE53"/>
    <w:rsid w:val="182B60F8"/>
    <w:rsid w:val="182C549D"/>
    <w:rsid w:val="1882C7E9"/>
    <w:rsid w:val="18B3886E"/>
    <w:rsid w:val="19F89A45"/>
    <w:rsid w:val="1DAD09D6"/>
    <w:rsid w:val="1EFCBFD9"/>
    <w:rsid w:val="1F42E24C"/>
    <w:rsid w:val="200BD53D"/>
    <w:rsid w:val="20546097"/>
    <w:rsid w:val="2201BF18"/>
    <w:rsid w:val="226BA1E6"/>
    <w:rsid w:val="22CED42B"/>
    <w:rsid w:val="22E6BE0E"/>
    <w:rsid w:val="239CAAF3"/>
    <w:rsid w:val="250BC9AC"/>
    <w:rsid w:val="2557D12E"/>
    <w:rsid w:val="25D1BE9F"/>
    <w:rsid w:val="277A5230"/>
    <w:rsid w:val="28D199BE"/>
    <w:rsid w:val="2A777D4C"/>
    <w:rsid w:val="2C6AF0EC"/>
    <w:rsid w:val="2CA230F3"/>
    <w:rsid w:val="2D4E4C57"/>
    <w:rsid w:val="2FD3208D"/>
    <w:rsid w:val="300EF5C6"/>
    <w:rsid w:val="308CC608"/>
    <w:rsid w:val="36E1B36B"/>
    <w:rsid w:val="377FBAE2"/>
    <w:rsid w:val="3AF2B65E"/>
    <w:rsid w:val="3D91F369"/>
    <w:rsid w:val="3DB21330"/>
    <w:rsid w:val="3E007EB5"/>
    <w:rsid w:val="3E481B7E"/>
    <w:rsid w:val="403199A2"/>
    <w:rsid w:val="41652AA3"/>
    <w:rsid w:val="46C0F3EF"/>
    <w:rsid w:val="47F7DA2B"/>
    <w:rsid w:val="483CAB87"/>
    <w:rsid w:val="4903EC7C"/>
    <w:rsid w:val="4A0ECB41"/>
    <w:rsid w:val="4AF64A02"/>
    <w:rsid w:val="4B2503F1"/>
    <w:rsid w:val="4BC41BA3"/>
    <w:rsid w:val="4E733BC2"/>
    <w:rsid w:val="4F72FD61"/>
    <w:rsid w:val="4FF87514"/>
    <w:rsid w:val="50075C06"/>
    <w:rsid w:val="54F0F163"/>
    <w:rsid w:val="551F827C"/>
    <w:rsid w:val="552CCF42"/>
    <w:rsid w:val="5604856D"/>
    <w:rsid w:val="561AAE1D"/>
    <w:rsid w:val="56B636C5"/>
    <w:rsid w:val="57925A5A"/>
    <w:rsid w:val="584775B8"/>
    <w:rsid w:val="588E134D"/>
    <w:rsid w:val="5A931A4D"/>
    <w:rsid w:val="5AFDAB55"/>
    <w:rsid w:val="5CDE485F"/>
    <w:rsid w:val="5DA36D2C"/>
    <w:rsid w:val="5E398814"/>
    <w:rsid w:val="607FFCD5"/>
    <w:rsid w:val="616441B9"/>
    <w:rsid w:val="661A84AB"/>
    <w:rsid w:val="6678B75C"/>
    <w:rsid w:val="67DE2AF0"/>
    <w:rsid w:val="68A33183"/>
    <w:rsid w:val="68F9A4CF"/>
    <w:rsid w:val="696AC9B7"/>
    <w:rsid w:val="6A0BE8D7"/>
    <w:rsid w:val="6AE80C6C"/>
    <w:rsid w:val="6C5120AB"/>
    <w:rsid w:val="6C76394C"/>
    <w:rsid w:val="6C831BF9"/>
    <w:rsid w:val="6F709ED2"/>
    <w:rsid w:val="71E73895"/>
    <w:rsid w:val="72F25D7D"/>
    <w:rsid w:val="76223A00"/>
    <w:rsid w:val="7A18BBC2"/>
    <w:rsid w:val="7B02012C"/>
    <w:rsid w:val="7CDF084D"/>
    <w:rsid w:val="7F106B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B3772E00-1EE6-4D70-8452-818F91AFD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character" w:styleId="CommentReference">
    <w:name w:val="annotation reference"/>
    <w:basedOn w:val="DefaultParagraphFont"/>
    <w:uiPriority w:val="99"/>
    <w:semiHidden/>
    <w:unhideWhenUsed/>
    <w:rsid w:val="009836F9"/>
    <w:rPr>
      <w:sz w:val="16"/>
      <w:szCs w:val="16"/>
    </w:rPr>
  </w:style>
  <w:style w:type="paragraph" w:styleId="CommentText">
    <w:name w:val="annotation text"/>
    <w:basedOn w:val="Normal"/>
    <w:link w:val="CommentTextChar"/>
    <w:uiPriority w:val="99"/>
    <w:semiHidden/>
    <w:unhideWhenUsed/>
    <w:rsid w:val="009836F9"/>
    <w:rPr>
      <w:sz w:val="20"/>
      <w:szCs w:val="20"/>
    </w:rPr>
  </w:style>
  <w:style w:type="character" w:customStyle="1" w:styleId="CommentTextChar">
    <w:name w:val="Comment Text Char"/>
    <w:basedOn w:val="DefaultParagraphFont"/>
    <w:link w:val="CommentText"/>
    <w:uiPriority w:val="99"/>
    <w:semiHidden/>
    <w:rsid w:val="009836F9"/>
    <w:rPr>
      <w:sz w:val="20"/>
      <w:szCs w:val="20"/>
    </w:rPr>
  </w:style>
  <w:style w:type="paragraph" w:styleId="CommentSubject">
    <w:name w:val="annotation subject"/>
    <w:basedOn w:val="CommentText"/>
    <w:next w:val="CommentText"/>
    <w:link w:val="CommentSubjectChar"/>
    <w:uiPriority w:val="99"/>
    <w:semiHidden/>
    <w:unhideWhenUsed/>
    <w:rsid w:val="009836F9"/>
    <w:rPr>
      <w:b/>
      <w:bCs/>
    </w:rPr>
  </w:style>
  <w:style w:type="character" w:customStyle="1" w:styleId="CommentSubjectChar">
    <w:name w:val="Comment Subject Char"/>
    <w:basedOn w:val="CommentTextChar"/>
    <w:link w:val="CommentSubject"/>
    <w:uiPriority w:val="99"/>
    <w:semiHidden/>
    <w:rsid w:val="009836F9"/>
    <w:rPr>
      <w:b/>
      <w:bCs/>
      <w:sz w:val="20"/>
      <w:szCs w:val="20"/>
    </w:rPr>
  </w:style>
  <w:style w:type="paragraph" w:styleId="BalloonText">
    <w:name w:val="Balloon Text"/>
    <w:basedOn w:val="Normal"/>
    <w:link w:val="BalloonTextChar"/>
    <w:uiPriority w:val="99"/>
    <w:semiHidden/>
    <w:unhideWhenUsed/>
    <w:rsid w:val="009836F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6F9"/>
    <w:rPr>
      <w:rFonts w:ascii="Segoe UI" w:hAnsi="Segoe UI" w:cs="Segoe UI"/>
      <w:sz w:val="18"/>
      <w:szCs w:val="18"/>
    </w:rPr>
  </w:style>
  <w:style w:type="character" w:styleId="Mention">
    <w:name w:val="Mention"/>
    <w:basedOn w:val="DefaultParagraphFont"/>
    <w:uiPriority w:val="99"/>
    <w:unhideWhenUsed/>
    <w:rsid w:val="007E73CA"/>
    <w:rPr>
      <w:color w:val="2B579A"/>
      <w:shd w:val="clear" w:color="auto" w:fill="E1DFDD"/>
    </w:rPr>
  </w:style>
  <w:style w:type="paragraph" w:styleId="Revision">
    <w:name w:val="Revision"/>
    <w:hidden/>
    <w:uiPriority w:val="99"/>
    <w:semiHidden/>
    <w:rsid w:val="003729EA"/>
    <w:rPr>
      <w:sz w:val="22"/>
    </w:rPr>
  </w:style>
  <w:style w:type="character" w:customStyle="1" w:styleId="normaltextrun">
    <w:name w:val="normaltextrun"/>
    <w:basedOn w:val="DefaultParagraphFont"/>
    <w:rsid w:val="3D91F369"/>
  </w:style>
  <w:style w:type="paragraph" w:styleId="ListParagraph">
    <w:name w:val="List Paragraph"/>
    <w:aliases w:val="List Paragraph1,List Paragraph11,Capire List Paragraph,Heading 4 for contents,Bullet point,L,Recommendation,DDM Gen Text,List Paragraph - bullets,NFP GP Bulleted List,bullet point list,Bullet points,Content descriptions,Bullet Point,列出段落"/>
    <w:basedOn w:val="Normal"/>
    <w:link w:val="ListParagraphChar"/>
    <w:uiPriority w:val="34"/>
    <w:qFormat/>
    <w:rsid w:val="00792E05"/>
    <w:pPr>
      <w:ind w:left="720"/>
      <w:contextualSpacing/>
    </w:pPr>
  </w:style>
  <w:style w:type="character" w:customStyle="1" w:styleId="ListParagraphChar">
    <w:name w:val="List Paragraph Char"/>
    <w:aliases w:val="List Paragraph1 Char,List Paragraph11 Char,Capire List Paragraph Char,Heading 4 for contents Char,Bullet point Char,L Char,Recommendation Char,DDM Gen Text Char,List Paragraph - bullets Char,NFP GP Bulleted List Char,列出段落 Char"/>
    <w:link w:val="ListParagraph"/>
    <w:uiPriority w:val="34"/>
    <w:locked/>
    <w:rsid w:val="00B97F8E"/>
    <w:rPr>
      <w:sz w:val="22"/>
    </w:rPr>
  </w:style>
  <w:style w:type="character" w:styleId="Emphasis">
    <w:name w:val="Emphasis"/>
    <w:basedOn w:val="DefaultParagraphFont"/>
    <w:uiPriority w:val="20"/>
    <w:qFormat/>
    <w:rsid w:val="00C53C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21634426">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765729241">
      <w:bodyDiv w:val="1"/>
      <w:marLeft w:val="0"/>
      <w:marRight w:val="0"/>
      <w:marTop w:val="0"/>
      <w:marBottom w:val="0"/>
      <w:divBdr>
        <w:top w:val="none" w:sz="0" w:space="0" w:color="auto"/>
        <w:left w:val="none" w:sz="0" w:space="0" w:color="auto"/>
        <w:bottom w:val="none" w:sz="0" w:space="0" w:color="auto"/>
        <w:right w:val="none" w:sz="0" w:space="0" w:color="auto"/>
      </w:divBdr>
    </w:div>
    <w:div w:id="902639629">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2036536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ositivestart@education.vic.gov.au" TargetMode="External"/><Relationship Id="rId18" Type="http://schemas.openxmlformats.org/officeDocument/2006/relationships/hyperlink" Target="https://www.education.vic.gov.au/Pages/copyright.aspx"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aus01.safelinks.protection.outlook.com/?url=https%3A%2F%2Fvacsdata.educationapps.vic.gov.au%2FPositiveStartHolidayCamps%2F&amp;data=04%7C01%7CMichael.Wilkie%40education.vic.gov.au%7C624cb8701da34e8e5d9008d9fb065be3%7Cd96cb3371a8744cfb69b3cec334a4c1f%7C0%7C0%7C637816827000094778%7CUnknown%7CTWFpbGZsb3d8eyJWIjoiMC4wLjAwMDAiLCJQIjoiV2luMzIiLCJBTiI6Ik1haWwiLCJXVCI6Mn0%3D%7C3000&amp;sdata=PfECF3oCnVqBpQMNzONkmcirGOrdwgjfwimHkz%2Bd0EY%3D&amp;reserved=0" TargetMode="External"/><Relationship Id="rId17" Type="http://schemas.openxmlformats.org/officeDocument/2006/relationships/hyperlink" Target="http://www.vic.gov.au/positivestar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us01.safelinks.protection.outlook.com/?url=https%3A%2F%2Fvacsdata.educationapps.vic.gov.au%2FPositiveStartHolidayCamps%2F&amp;data=04%7C01%7CMichael.Wilkie%40education.vic.gov.au%7C624cb8701da34e8e5d9008d9fb065be3%7Cd96cb3371a8744cfb69b3cec334a4c1f%7C0%7C0%7C637816827000094778%7CUnknown%7CTWFpbGZsb3d8eyJWIjoiMC4wLjAwMDAiLCJQIjoiV2luMzIiLCJBTiI6Ik1haWwiLCJXVCI6Mn0%3D%7C3000&amp;sdata=PfECF3oCnVqBpQMNzONkmcirGOrdwgjfwimHkz%2Bd0EY%3D&amp;reserved=0" TargetMode="External"/><Relationship Id="rId20" Type="http://schemas.openxmlformats.org/officeDocument/2006/relationships/hyperlink" Target="https://www.education.vic.gov.au/Pages/copyrigh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2.education.vic.gov.au/pal/navigator-program/policy"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reativecommons.org/licenses/by/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about/programs/Pages/csef.aspx"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This document contains information about the Victorian Government's Positive Start in 2022 initiative.</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6452d86b7e234aaffd749d9bdc2805d9">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3c1b91d790e1c7b32e6039a4e5fb926c"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ma:displayName="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803D72E2-31F5-4C8A-9077-91155E1718E5}">
  <ds:schemaRefs>
    <ds:schemaRef ds:uri="http://purl.org/dc/terms/"/>
    <ds:schemaRef ds:uri="http://www.w3.org/XML/1998/namespace"/>
    <ds:schemaRef ds:uri="http://schemas.microsoft.com/office/infopath/2007/PartnerControls"/>
    <ds:schemaRef ds:uri="http://schemas.microsoft.com/office/2006/documentManagement/types"/>
    <ds:schemaRef ds:uri="76b566cd-adb9-46c2-964b-22eba181fd0b"/>
    <ds:schemaRef ds:uri="http://purl.org/dc/elements/1.1/"/>
    <ds:schemaRef ds:uri="http://schemas.openxmlformats.org/package/2006/metadata/core-properties"/>
    <ds:schemaRef ds:uri="http://purl.org/dc/dcmitype/"/>
    <ds:schemaRef ds:uri="cb9114c1-daad-44dd-acad-30f4246641f2"/>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B570FD69-1B8D-46C7-B91D-A24E6F5030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b566cd-adb9-46c2-964b-22eba181fd0b"/>
    <ds:schemaRef ds:uri="cb9114c1-daad-44dd-acad-30f4246641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A7FEFE-AA38-4DD8-92B3-DB85CDFE1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05</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Daniel Turcato</cp:lastModifiedBy>
  <cp:revision>2</cp:revision>
  <dcterms:created xsi:type="dcterms:W3CDTF">2022-10-12T04:47:00Z</dcterms:created>
  <dcterms:modified xsi:type="dcterms:W3CDTF">2022-10-12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UniqueId">
    <vt:lpwstr>{74c4972c-2353-4919-b978-9484b2ab0083}</vt:lpwstr>
  </property>
  <property fmtid="{D5CDD505-2E9C-101B-9397-08002B2CF9AE}" pid="7" name="RecordPoint_ActiveItemWebId">
    <vt:lpwstr>{fe4f9958-04f5-4a84-a47c-4623f1d1d67a}</vt:lpwstr>
  </property>
  <property fmtid="{D5CDD505-2E9C-101B-9397-08002B2CF9AE}" pid="8" name="RecordPoint_SubmissionDate">
    <vt:lpwstr/>
  </property>
  <property fmtid="{D5CDD505-2E9C-101B-9397-08002B2CF9AE}" pid="9" name="RecordPoint_RecordNumberSubmitted">
    <vt:lpwstr>R20220154960</vt:lpwstr>
  </property>
  <property fmtid="{D5CDD505-2E9C-101B-9397-08002B2CF9AE}" pid="10" name="RecordPoint_RecordFormat">
    <vt:lpwstr/>
  </property>
  <property fmtid="{D5CDD505-2E9C-101B-9397-08002B2CF9AE}" pid="11" name="RecordPoint_ActiveItemMoved">
    <vt:lpwstr/>
  </property>
  <property fmtid="{D5CDD505-2E9C-101B-9397-08002B2CF9AE}" pid="12" name="DET_EDRMS_RCS">
    <vt:lpwstr/>
  </property>
  <property fmtid="{D5CDD505-2E9C-101B-9397-08002B2CF9AE}" pid="13" name="DET_EDRMS_BusUnit">
    <vt:lpwstr/>
  </property>
  <property fmtid="{D5CDD505-2E9C-101B-9397-08002B2CF9AE}" pid="14" name="DET_EDRMS_SecClass">
    <vt:lpwstr/>
  </property>
  <property fmtid="{D5CDD505-2E9C-101B-9397-08002B2CF9AE}" pid="15" name="RecordPoint_SubmissionCompleted">
    <vt:lpwstr>2022-03-01T10:36:30.1038038+11:00</vt:lpwstr>
  </property>
  <property fmtid="{D5CDD505-2E9C-101B-9397-08002B2CF9AE}" pid="16" name="DEECD_Author">
    <vt:lpwstr>94;#Education|5232e41c-5101-41fe-b638-7d41d1371531</vt:lpwstr>
  </property>
  <property fmtid="{D5CDD505-2E9C-101B-9397-08002B2CF9AE}" pid="17" name="DEECD_ItemType">
    <vt:lpwstr>101;#Page|eb523acf-a821-456c-a76b-7607578309d7</vt:lpwstr>
  </property>
  <property fmtid="{D5CDD505-2E9C-101B-9397-08002B2CF9AE}" pid="18" name="DEECD_SubjectCategory">
    <vt:lpwstr/>
  </property>
  <property fmtid="{D5CDD505-2E9C-101B-9397-08002B2CF9AE}" pid="19" name="DEECD_Audience">
    <vt:lpwstr/>
  </property>
</Properties>
</file>